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5504" w:type="dxa"/>
        <w:tblLook w:val="04A0" w:firstRow="1" w:lastRow="0" w:firstColumn="1" w:lastColumn="0" w:noHBand="0" w:noVBand="1"/>
      </w:tblPr>
      <w:tblGrid>
        <w:gridCol w:w="6270"/>
        <w:gridCol w:w="6825"/>
        <w:gridCol w:w="2409"/>
      </w:tblGrid>
      <w:tr w:rsidR="3DE80493" w:rsidTr="41AAC914" w14:paraId="484396DA" w14:textId="77777777">
        <w:trPr>
          <w:trHeight w:val="300"/>
        </w:trPr>
        <w:tc>
          <w:tcPr>
            <w:tcW w:w="15504" w:type="dxa"/>
            <w:gridSpan w:val="3"/>
            <w:tcMar/>
          </w:tcPr>
          <w:p w:rsidR="2F27BB29" w:rsidP="3DE80493" w:rsidRDefault="5EA9E785" w14:paraId="7332370E" w14:textId="37CCCF50">
            <w:pPr>
              <w:jc w:val="center"/>
              <w:rPr>
                <w:rFonts w:ascii="Century Gothic" w:hAnsi="Century Gothic"/>
                <w:b w:val="1"/>
                <w:bCs w:val="1"/>
                <w:sz w:val="24"/>
                <w:szCs w:val="24"/>
              </w:rPr>
            </w:pPr>
            <w:r w:rsidR="5EA9E785">
              <w:drawing>
                <wp:inline wp14:editId="6DE42E8F" wp14:anchorId="2E000399">
                  <wp:extent cx="678180" cy="348725"/>
                  <wp:effectExtent l="0" t="0" r="0" b="5080"/>
                  <wp:docPr id="717918584" name="Picture 23" descr="Logo, company name&#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878529aa18d14c2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8180" cy="348725"/>
                          </a:xfrm>
                          <a:prstGeom prst="rect">
                            <a:avLst/>
                          </a:prstGeom>
                        </pic:spPr>
                      </pic:pic>
                    </a:graphicData>
                  </a:graphic>
                </wp:inline>
              </w:drawing>
            </w:r>
            <w:r w:rsidRPr="6A9D7C30" w:rsidR="299D4BFF">
              <w:rPr>
                <w:rFonts w:ascii="Century Gothic" w:hAnsi="Century Gothic"/>
                <w:b w:val="1"/>
                <w:bCs w:val="1"/>
                <w:sz w:val="24"/>
                <w:szCs w:val="24"/>
              </w:rPr>
              <w:t xml:space="preserve">  </w:t>
            </w:r>
            <w:r w:rsidRPr="6A9D7C30" w:rsidR="5EA9E785">
              <w:rPr>
                <w:rFonts w:ascii="Century Gothic" w:hAnsi="Century Gothic"/>
                <w:b w:val="1"/>
                <w:bCs w:val="1"/>
                <w:sz w:val="24"/>
                <w:szCs w:val="24"/>
              </w:rPr>
              <w:t xml:space="preserve">Term </w:t>
            </w:r>
            <w:r w:rsidRPr="6A9D7C30" w:rsidR="7A304773">
              <w:rPr>
                <w:rFonts w:ascii="Century Gothic" w:hAnsi="Century Gothic"/>
                <w:b w:val="1"/>
                <w:bCs w:val="1"/>
                <w:sz w:val="24"/>
                <w:szCs w:val="24"/>
              </w:rPr>
              <w:t>4</w:t>
            </w:r>
            <w:r w:rsidRPr="6A9D7C30" w:rsidR="5EA9E785">
              <w:rPr>
                <w:rFonts w:ascii="Century Gothic" w:hAnsi="Century Gothic"/>
                <w:b w:val="1"/>
                <w:bCs w:val="1"/>
                <w:sz w:val="24"/>
                <w:szCs w:val="24"/>
              </w:rPr>
              <w:t>, 202</w:t>
            </w:r>
            <w:r w:rsidRPr="6A9D7C30" w:rsidR="569897C3">
              <w:rPr>
                <w:rFonts w:ascii="Century Gothic" w:hAnsi="Century Gothic"/>
                <w:b w:val="1"/>
                <w:bCs w:val="1"/>
                <w:sz w:val="24"/>
                <w:szCs w:val="24"/>
              </w:rPr>
              <w:t>5</w:t>
            </w:r>
            <w:r w:rsidRPr="6A9D7C30" w:rsidR="5EA9E785">
              <w:rPr>
                <w:rFonts w:ascii="Century Gothic" w:hAnsi="Century Gothic"/>
                <w:b w:val="1"/>
                <w:bCs w:val="1"/>
                <w:sz w:val="24"/>
                <w:szCs w:val="24"/>
              </w:rPr>
              <w:t xml:space="preserve"> – Curriculum Overview</w:t>
            </w:r>
            <w:r w:rsidRPr="6A9D7C30" w:rsidR="1913D226">
              <w:rPr>
                <w:rFonts w:ascii="Century Gothic" w:hAnsi="Century Gothic"/>
                <w:b w:val="1"/>
                <w:bCs w:val="1"/>
                <w:sz w:val="24"/>
                <w:szCs w:val="24"/>
              </w:rPr>
              <w:t xml:space="preserve"> – Grade </w:t>
            </w:r>
            <w:r w:rsidRPr="6A9D7C30" w:rsidR="746F31EA">
              <w:rPr>
                <w:rFonts w:ascii="Century Gothic" w:hAnsi="Century Gothic"/>
                <w:b w:val="1"/>
                <w:bCs w:val="1"/>
                <w:sz w:val="24"/>
                <w:szCs w:val="24"/>
              </w:rPr>
              <w:t>2</w:t>
            </w:r>
          </w:p>
        </w:tc>
      </w:tr>
      <w:tr w:rsidR="0058418A" w:rsidTr="41AAC914" w14:paraId="13BD84BE" w14:textId="77777777">
        <w:tc>
          <w:tcPr>
            <w:tcW w:w="6270"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6825"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2409"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41AAC914" w14:paraId="1207FDDE" w14:textId="77777777">
        <w:tc>
          <w:tcPr>
            <w:tcW w:w="6270" w:type="dxa"/>
            <w:tcMar/>
          </w:tcPr>
          <w:p w:rsidR="58E5AF88" w:rsidP="3AE066FE" w:rsidRDefault="58E5AF88" w14:paraId="02D62727" w14:textId="7C1D47A6">
            <w:pPr>
              <w:pStyle w:val="Normal"/>
              <w:rPr>
                <w:rFonts w:ascii="Century Gothic" w:hAnsi="Century Gothic" w:eastAsia="Century Gothic" w:cs="Century Gothic"/>
                <w:b w:val="1"/>
                <w:bCs w:val="1"/>
                <w:sz w:val="22"/>
                <w:szCs w:val="22"/>
              </w:rPr>
            </w:pPr>
            <w:r w:rsidRPr="3AE066FE" w:rsidR="58E5AF88">
              <w:rPr>
                <w:rFonts w:ascii="Century Gothic" w:hAnsi="Century Gothic" w:eastAsia="Century Gothic" w:cs="Century Gothic"/>
                <w:b w:val="1"/>
                <w:bCs w:val="1"/>
                <w:sz w:val="22"/>
                <w:szCs w:val="22"/>
              </w:rPr>
              <w:t>Reading</w:t>
            </w:r>
          </w:p>
          <w:p w:rsidR="58E5AF88" w:rsidP="4C2A3D44" w:rsidRDefault="58E5AF88" w14:paraId="74A9746E" w14:textId="5AE3DF0B">
            <w:pPr>
              <w:pStyle w:val="Normal"/>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is term</w:t>
            </w:r>
            <w:r w:rsidRPr="4C2A3D44" w:rsidR="197B6C1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2431969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ill </w:t>
            </w:r>
            <w:r w:rsidRPr="4C2A3D44" w:rsidR="2E29D25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continue to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explore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ifferent types</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of texts</w:t>
            </w:r>
            <w:r w:rsidRPr="4C2A3D44" w:rsidR="37A7DA9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w:t>
            </w:r>
            <w:r w:rsidRPr="4C2A3D44" w:rsidR="74BA9634">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ll</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learn to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dentify</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features such as headings, diagrams, and layouts that help convey the text's purpose.</w:t>
            </w:r>
            <w:r w:rsidRPr="4C2A3D44" w:rsidR="58E5AF88">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t xml:space="preserve">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ll</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169F339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develop their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understand</w:t>
            </w:r>
            <w:r w:rsidRPr="4C2A3D44" w:rsidR="50530964">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ng</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01CB742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of</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elements like page layouts, alphabetical order, and diagrams</w:t>
            </w:r>
            <w:r w:rsidRPr="4C2A3D44" w:rsidR="1FDD243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o</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help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locate</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formation in both print and digital texts. </w:t>
            </w:r>
            <w:r w:rsidRPr="4C2A3D44" w:rsidR="37857C8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ill learn that nouns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represent</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people, places, things, and ideas.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ll</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practice expanding noun groups with articles and adjectives to create detailed descriptions.</w:t>
            </w:r>
            <w:r w:rsidRPr="4C2A3D44" w:rsidR="661D967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ll</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practice reading familiar and some unfamiliar texts with fluency, using strategies like predicting, rereading, and self-correcting to make meaning.</w:t>
            </w:r>
            <w:r w:rsidRPr="4C2A3D44" w:rsidR="559A28A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C2A3D44" w:rsidR="05B6B35C">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w:t>
            </w:r>
            <w:r w:rsidRPr="4C2A3D44" w:rsidR="58E5AF8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ill use strategies to build literal and inferred meaning and begin to analyse texts by drawing on growing knowledge of context, language, and visual features.</w:t>
            </w:r>
            <w:r w:rsidRPr="4C2A3D44" w:rsidR="5DBEF35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p>
          <w:p w:rsidR="604C9FFA" w:rsidP="3AE066FE" w:rsidRDefault="604C9FFA" w14:paraId="22132378" w14:textId="181F5E49">
            <w:pPr>
              <w:rPr>
                <w:rFonts w:ascii="Century Gothic" w:hAnsi="Century Gothic" w:eastAsia="Century Gothic" w:cs="Century Gothic"/>
                <w:noProof w:val="0"/>
                <w:sz w:val="21"/>
                <w:szCs w:val="21"/>
                <w:lang w:val="en-AU"/>
              </w:rPr>
            </w:pPr>
            <w:hyperlink w:anchor="VC2E2LY07" r:id="R76e4c74de539444d">
              <w:r w:rsidRPr="3AE066FE" w:rsidR="604C9FFA">
                <w:rPr>
                  <w:rStyle w:val="Hyperlink"/>
                  <w:rFonts w:ascii="Century Gothic" w:hAnsi="Century Gothic" w:eastAsia="Century Gothic" w:cs="Century Gothic"/>
                  <w:b w:val="0"/>
                  <w:bCs w:val="0"/>
                  <w:i w:val="0"/>
                  <w:iCs w:val="0"/>
                  <w:caps w:val="0"/>
                  <w:smallCaps w:val="0"/>
                  <w:noProof w:val="0"/>
                  <w:sz w:val="21"/>
                  <w:szCs w:val="21"/>
                  <w:lang w:val="en-AU"/>
                </w:rPr>
                <w:t>VC2E2LY07</w:t>
              </w:r>
            </w:hyperlink>
            <w:r w:rsidRPr="3AE066FE" w:rsidR="1397DCDC">
              <w:rPr>
                <w:rFonts w:ascii="Century Gothic" w:hAnsi="Century Gothic" w:eastAsia="Century Gothic" w:cs="Century Gothic"/>
                <w:b w:val="0"/>
                <w:bCs w:val="0"/>
                <w:i w:val="0"/>
                <w:iCs w:val="0"/>
                <w:caps w:val="0"/>
                <w:smallCaps w:val="0"/>
                <w:noProof w:val="0"/>
                <w:sz w:val="21"/>
                <w:szCs w:val="21"/>
                <w:lang w:val="en-AU"/>
              </w:rPr>
              <w:t xml:space="preserve"> </w:t>
            </w:r>
            <w:hyperlink w:anchor="VC2E2LY10" r:id="R43a6e14fffdc433f">
              <w:r w:rsidRPr="3AE066FE" w:rsidR="1397DCDC">
                <w:rPr>
                  <w:rStyle w:val="Hyperlink"/>
                  <w:rFonts w:ascii="Century Gothic" w:hAnsi="Century Gothic" w:eastAsia="Century Gothic" w:cs="Century Gothic"/>
                  <w:b w:val="0"/>
                  <w:bCs w:val="0"/>
                  <w:i w:val="0"/>
                  <w:iCs w:val="0"/>
                  <w:caps w:val="0"/>
                  <w:smallCaps w:val="0"/>
                  <w:noProof w:val="0"/>
                  <w:sz w:val="21"/>
                  <w:szCs w:val="21"/>
                  <w:lang w:val="en-AU"/>
                </w:rPr>
                <w:t>VC2E2LY10</w:t>
              </w:r>
            </w:hyperlink>
            <w:r w:rsidRPr="3AE066FE" w:rsidR="318C70CA">
              <w:rPr>
                <w:rFonts w:ascii="Century Gothic" w:hAnsi="Century Gothic" w:eastAsia="Century Gothic" w:cs="Century Gothic"/>
                <w:b w:val="0"/>
                <w:bCs w:val="0"/>
                <w:i w:val="0"/>
                <w:iCs w:val="0"/>
                <w:caps w:val="0"/>
                <w:smallCaps w:val="0"/>
                <w:noProof w:val="0"/>
                <w:sz w:val="21"/>
                <w:szCs w:val="21"/>
                <w:lang w:val="en-AU"/>
              </w:rPr>
              <w:t xml:space="preserve"> </w:t>
            </w:r>
            <w:hyperlink w:anchor="VC2E2LY08" r:id="R94af8564106d4c05">
              <w:r w:rsidRPr="3AE066FE" w:rsidR="318C70CA">
                <w:rPr>
                  <w:rStyle w:val="Hyperlink"/>
                  <w:rFonts w:ascii="Century Gothic" w:hAnsi="Century Gothic" w:eastAsia="Century Gothic" w:cs="Century Gothic"/>
                  <w:b w:val="0"/>
                  <w:bCs w:val="0"/>
                  <w:i w:val="0"/>
                  <w:iCs w:val="0"/>
                  <w:caps w:val="0"/>
                  <w:smallCaps w:val="0"/>
                  <w:noProof w:val="0"/>
                  <w:sz w:val="21"/>
                  <w:szCs w:val="21"/>
                  <w:lang w:val="en-AU"/>
                </w:rPr>
                <w:t>VC2E2LY08</w:t>
              </w:r>
            </w:hyperlink>
            <w:r w:rsidRPr="3AE066FE" w:rsidR="318C70CA">
              <w:rPr>
                <w:rFonts w:ascii="Century Gothic" w:hAnsi="Century Gothic" w:eastAsia="Century Gothic" w:cs="Century Gothic"/>
                <w:b w:val="0"/>
                <w:bCs w:val="0"/>
                <w:i w:val="0"/>
                <w:iCs w:val="0"/>
                <w:caps w:val="0"/>
                <w:smallCaps w:val="0"/>
                <w:noProof w:val="0"/>
                <w:sz w:val="21"/>
                <w:szCs w:val="21"/>
                <w:lang w:val="en-AU"/>
              </w:rPr>
              <w:t xml:space="preserve"> </w:t>
            </w:r>
            <w:hyperlink w:anchor="VC2E2LY04" r:id="R190b0d45330f4b8b">
              <w:r w:rsidRPr="3AE066FE" w:rsidR="318C70CA">
                <w:rPr>
                  <w:rStyle w:val="Hyperlink"/>
                  <w:rFonts w:ascii="Century Gothic" w:hAnsi="Century Gothic" w:eastAsia="Century Gothic" w:cs="Century Gothic"/>
                  <w:b w:val="0"/>
                  <w:bCs w:val="0"/>
                  <w:i w:val="0"/>
                  <w:iCs w:val="0"/>
                  <w:caps w:val="0"/>
                  <w:smallCaps w:val="0"/>
                  <w:noProof w:val="0"/>
                  <w:sz w:val="21"/>
                  <w:szCs w:val="21"/>
                  <w:lang w:val="en-AU"/>
                </w:rPr>
                <w:t>VC2E2LY04</w:t>
              </w:r>
            </w:hyperlink>
          </w:p>
          <w:p w:rsidR="4E89250A" w:rsidP="3AE066FE" w:rsidRDefault="4E89250A" w14:paraId="3A4B2A7D" w14:textId="1CA005D2">
            <w:pPr>
              <w:spacing w:before="240" w:beforeAutospacing="off" w:after="240" w:afterAutospacing="off"/>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pPr>
            <w:r w:rsidRPr="3AE066FE" w:rsidR="4E89250A">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t>Writing</w:t>
            </w:r>
          </w:p>
          <w:p w:rsidR="4E89250A" w:rsidP="3AE066FE" w:rsidRDefault="4E89250A" w14:paraId="695F14E6" w14:textId="1A2F583C">
            <w:pPr>
              <w:spacing w:before="240" w:beforeAutospacing="off" w:after="240" w:afterAutospacing="off"/>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pP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 will continue to learn how to use digraphs, long vowels, blends, silent letters, and syllabification to spell simple words, including compound words.</w:t>
            </w:r>
            <w:r w:rsidRPr="3AE066FE" w:rsidR="50FC5F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 will use visual memory to write high-frequency words and words where spelling is not predictable from the sounds.</w:t>
            </w:r>
            <w:r w:rsidRPr="3AE066FE" w:rsidR="4E89250A">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t xml:space="preserve">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hey'll</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create short imaginative, informative, and persuasive texts using growing knowledge of text structures and language features for familiar and some less familiar</w:t>
            </w:r>
            <w:r w:rsidRPr="3AE066FE" w:rsidR="0C6E111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audiences, selecting print and multimodal elements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appropriate to</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he audience and purpose</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w:t>
            </w:r>
            <w:r w:rsidRPr="3AE066FE" w:rsidR="414DB6A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3AE066FE" w:rsidR="00AEC9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ill </w:t>
            </w:r>
            <w:r w:rsidRPr="3AE066FE" w:rsidR="25342611">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continue to develop editing skills and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reread and edit text for spelling, sentence-boundary punctuation, and </w:t>
            </w:r>
            <w:r w:rsidRPr="3AE066FE" w:rsidR="4E8925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text structure.</w:t>
            </w:r>
            <w:r w:rsidRPr="3AE066FE" w:rsidR="77364DC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p>
          <w:p w:rsidR="347A7BB2" w:rsidP="3AE066FE" w:rsidRDefault="347A7BB2" w14:paraId="4BA46806" w14:textId="441CFB28">
            <w:pPr>
              <w:spacing w:before="240" w:beforeAutospacing="off" w:after="240" w:afterAutospacing="off"/>
              <w:rPr>
                <w:rFonts w:ascii="Century Gothic" w:hAnsi="Century Gothic" w:eastAsia="Century Gothic" w:cs="Century Gothic"/>
                <w:noProof w:val="0"/>
                <w:sz w:val="21"/>
                <w:szCs w:val="21"/>
                <w:lang w:val="en-AU"/>
              </w:rPr>
            </w:pPr>
            <w:hyperlink w:anchor="VC2E2LY11" r:id="Rc3baa276c4d54747">
              <w:r w:rsidRPr="3AE066FE" w:rsidR="347A7BB2">
                <w:rPr>
                  <w:rStyle w:val="Hyperlink"/>
                  <w:rFonts w:ascii="Century Gothic" w:hAnsi="Century Gothic" w:eastAsia="Century Gothic" w:cs="Century Gothic"/>
                  <w:b w:val="0"/>
                  <w:bCs w:val="0"/>
                  <w:i w:val="0"/>
                  <w:iCs w:val="0"/>
                  <w:caps w:val="0"/>
                  <w:smallCaps w:val="0"/>
                  <w:noProof w:val="0"/>
                  <w:sz w:val="21"/>
                  <w:szCs w:val="21"/>
                  <w:lang w:val="en-AU"/>
                </w:rPr>
                <w:t>VC2E2LY11</w:t>
              </w:r>
            </w:hyperlink>
            <w:r w:rsidRPr="3AE066FE" w:rsidR="347A7BB2">
              <w:rPr>
                <w:rFonts w:ascii="Century Gothic" w:hAnsi="Century Gothic" w:eastAsia="Century Gothic" w:cs="Century Gothic"/>
                <w:b w:val="0"/>
                <w:bCs w:val="0"/>
                <w:i w:val="0"/>
                <w:iCs w:val="0"/>
                <w:caps w:val="0"/>
                <w:smallCaps w:val="0"/>
                <w:noProof w:val="0"/>
                <w:sz w:val="21"/>
                <w:szCs w:val="21"/>
                <w:lang w:val="en-AU"/>
              </w:rPr>
              <w:t xml:space="preserve"> </w:t>
            </w:r>
            <w:hyperlink w:anchor="VC2E2LY12" r:id="Rce7e2a763c8e4e3f">
              <w:r w:rsidRPr="3AE066FE" w:rsidR="347A7BB2">
                <w:rPr>
                  <w:rStyle w:val="Hyperlink"/>
                  <w:rFonts w:ascii="Century Gothic" w:hAnsi="Century Gothic" w:eastAsia="Century Gothic" w:cs="Century Gothic"/>
                  <w:b w:val="0"/>
                  <w:bCs w:val="0"/>
                  <w:i w:val="0"/>
                  <w:iCs w:val="0"/>
                  <w:caps w:val="0"/>
                  <w:smallCaps w:val="0"/>
                  <w:noProof w:val="0"/>
                  <w:sz w:val="21"/>
                  <w:szCs w:val="21"/>
                  <w:lang w:val="en-AU"/>
                </w:rPr>
                <w:t>VC2E2LY12</w:t>
              </w:r>
            </w:hyperlink>
            <w:r w:rsidRPr="3AE066FE" w:rsidR="0E650F95">
              <w:rPr>
                <w:rFonts w:ascii="Century Gothic" w:hAnsi="Century Gothic" w:eastAsia="Century Gothic" w:cs="Century Gothic"/>
                <w:b w:val="0"/>
                <w:bCs w:val="0"/>
                <w:i w:val="0"/>
                <w:iCs w:val="0"/>
                <w:caps w:val="0"/>
                <w:smallCaps w:val="0"/>
                <w:noProof w:val="0"/>
                <w:sz w:val="21"/>
                <w:szCs w:val="21"/>
                <w:lang w:val="en-AU"/>
              </w:rPr>
              <w:t xml:space="preserve"> </w:t>
            </w:r>
          </w:p>
          <w:p w:rsidR="769DCEA3" w:rsidP="3AE066FE" w:rsidRDefault="769DCEA3" w14:paraId="34D9CA36" w14:textId="1292D65F">
            <w:pPr>
              <w:spacing w:after="160"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3AE066FE" w:rsidR="769DCEA3">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AU"/>
              </w:rPr>
              <w:t>Speaking and Listening</w:t>
            </w:r>
          </w:p>
          <w:p w:rsidR="769DCEA3" w:rsidP="3AE066FE" w:rsidRDefault="769DCEA3" w14:paraId="7333FD50" w14:textId="09097397">
            <w:pPr>
              <w:spacing w:after="160"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3AE066FE" w:rsidR="769DCEA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Students will practise speaking to an audience. They will deliver short spoken texts, engaging with topics for a familiar audience and </w:t>
            </w:r>
            <w:r w:rsidRPr="3AE066FE" w:rsidR="769DCEA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appropriate for</w:t>
            </w:r>
            <w:r w:rsidRPr="3AE066FE" w:rsidR="769DCEA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purpose, using features of voice.</w:t>
            </w:r>
          </w:p>
          <w:p w:rsidR="6080BD25" w:rsidP="3AE066FE" w:rsidRDefault="6080BD25" w14:paraId="7B02F63D" w14:textId="6A2C0297">
            <w:pPr>
              <w:spacing w:after="160" w:line="259" w:lineRule="auto"/>
              <w:rPr>
                <w:rFonts w:ascii="Century Gothic" w:hAnsi="Century Gothic" w:eastAsia="Century Gothic" w:cs="Century Gothic"/>
                <w:noProof w:val="0"/>
                <w:sz w:val="22"/>
                <w:szCs w:val="22"/>
                <w:lang w:val="en-AU"/>
              </w:rPr>
            </w:pPr>
            <w:hyperlink w:anchor="VC2E2LY02" r:id="R2d98907d7eb84642">
              <w:r w:rsidRPr="4C2A3D44" w:rsidR="6080BD25">
                <w:rPr>
                  <w:rStyle w:val="Hyperlink"/>
                  <w:rFonts w:ascii="Century Gothic" w:hAnsi="Century Gothic" w:eastAsia="Century Gothic" w:cs="Century Gothic"/>
                  <w:b w:val="0"/>
                  <w:bCs w:val="0"/>
                  <w:i w:val="0"/>
                  <w:iCs w:val="0"/>
                  <w:caps w:val="0"/>
                  <w:smallCaps w:val="0"/>
                  <w:noProof w:val="0"/>
                  <w:sz w:val="22"/>
                  <w:szCs w:val="22"/>
                  <w:lang w:val="en-AU"/>
                </w:rPr>
                <w:t>VC2E2LY02</w:t>
              </w:r>
            </w:hyperlink>
            <w:r w:rsidRPr="4C2A3D44" w:rsidR="6080BD25">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E2LY01" r:id="Rba65cef5cd534613">
              <w:r w:rsidRPr="4C2A3D44" w:rsidR="6080BD25">
                <w:rPr>
                  <w:rStyle w:val="Hyperlink"/>
                  <w:rFonts w:ascii="Century Gothic" w:hAnsi="Century Gothic" w:eastAsia="Century Gothic" w:cs="Century Gothic"/>
                  <w:b w:val="0"/>
                  <w:bCs w:val="0"/>
                  <w:i w:val="0"/>
                  <w:iCs w:val="0"/>
                  <w:caps w:val="0"/>
                  <w:smallCaps w:val="0"/>
                  <w:noProof w:val="0"/>
                  <w:sz w:val="22"/>
                  <w:szCs w:val="22"/>
                  <w:lang w:val="en-AU"/>
                </w:rPr>
                <w:t>VC2E2LY01</w:t>
              </w:r>
            </w:hyperlink>
          </w:p>
          <w:p w:rsidR="3AE066FE" w:rsidP="3AE066FE" w:rsidRDefault="3AE066FE" w14:paraId="2D14778C" w14:textId="6831B54E">
            <w:pPr>
              <w:spacing w:after="160" w:line="259" w:lineRule="auto"/>
              <w:rPr>
                <w:rFonts w:ascii="Aptos" w:hAnsi="Aptos" w:eastAsia="Aptos" w:cs="Aptos"/>
                <w:b w:val="0"/>
                <w:bCs w:val="0"/>
                <w:i w:val="0"/>
                <w:iCs w:val="0"/>
                <w:caps w:val="0"/>
                <w:smallCaps w:val="0"/>
                <w:noProof w:val="0"/>
                <w:color w:val="000000" w:themeColor="text1" w:themeTint="FF" w:themeShade="FF"/>
                <w:sz w:val="21"/>
                <w:szCs w:val="21"/>
                <w:lang w:val="en-AU"/>
              </w:rPr>
            </w:pPr>
          </w:p>
          <w:p w:rsidR="3AE066FE" w:rsidP="3AE066FE" w:rsidRDefault="3AE066FE" w14:paraId="79719FC4" w14:textId="6BEA3B3D">
            <w:pPr>
              <w:spacing w:before="240" w:beforeAutospacing="off" w:after="240" w:afterAutospacing="off"/>
              <w:rPr>
                <w:rFonts w:ascii="Aptos" w:hAnsi="Aptos" w:eastAsia="Aptos" w:cs="Aptos"/>
                <w:b w:val="1"/>
                <w:bCs w:val="1"/>
                <w:i w:val="0"/>
                <w:iCs w:val="0"/>
                <w:caps w:val="0"/>
                <w:smallCaps w:val="0"/>
                <w:noProof w:val="0"/>
                <w:color w:val="000000" w:themeColor="text1" w:themeTint="FF" w:themeShade="FF"/>
                <w:sz w:val="22"/>
                <w:szCs w:val="22"/>
                <w:lang w:val="en-AU"/>
              </w:rPr>
            </w:pPr>
          </w:p>
          <w:p w:rsidR="3AE066FE" w:rsidP="3AE066FE" w:rsidRDefault="3AE066FE" w14:paraId="3986DB00" w14:textId="3FD46C18">
            <w:pPr>
              <w:pStyle w:val="Normal"/>
              <w:spacing w:before="240" w:beforeAutospacing="off" w:after="240" w:afterAutospacing="off"/>
              <w:ind w:left="0"/>
              <w:rPr>
                <w:rFonts w:ascii="Aptos" w:hAnsi="Aptos" w:eastAsia="Aptos" w:cs="Aptos"/>
                <w:b w:val="0"/>
                <w:bCs w:val="0"/>
                <w:i w:val="0"/>
                <w:iCs w:val="0"/>
                <w:caps w:val="0"/>
                <w:smallCaps w:val="0"/>
                <w:noProof w:val="0"/>
                <w:color w:val="000000" w:themeColor="text1" w:themeTint="FF" w:themeShade="FF"/>
                <w:sz w:val="22"/>
                <w:szCs w:val="22"/>
                <w:lang w:val="en-AU"/>
              </w:rPr>
            </w:pPr>
          </w:p>
          <w:p w:rsidR="3AE066FE" w:rsidP="3AE066FE" w:rsidRDefault="3AE066FE" w14:paraId="658C9552" w14:textId="6D9962E7">
            <w:pPr>
              <w:pStyle w:val="Normal"/>
              <w:rPr>
                <w:rFonts w:ascii="Century Gothic" w:hAnsi="Century Gothic" w:eastAsia="Century Gothic" w:cs="Century Gothic"/>
                <w:b w:val="1"/>
                <w:bCs w:val="1"/>
                <w:sz w:val="20"/>
                <w:szCs w:val="20"/>
              </w:rPr>
            </w:pPr>
          </w:p>
          <w:p w:rsidR="00A77C05" w:rsidP="00A77C05" w:rsidRDefault="00A77C05" w14:paraId="509B43D8" w14:textId="77777777">
            <w:pPr>
              <w:rPr>
                <w:rFonts w:ascii="Century Gothic" w:hAnsi="Century Gothic" w:eastAsia="Century Gothic" w:cs="Century Gothic"/>
                <w:b/>
                <w:bCs/>
                <w:sz w:val="20"/>
                <w:szCs w:val="20"/>
              </w:rPr>
            </w:pPr>
          </w:p>
          <w:p w:rsidR="00A77C05" w:rsidP="00A77C05" w:rsidRDefault="00A77C05" w14:paraId="1A2BA4BE" w14:textId="77777777">
            <w:pPr>
              <w:rPr>
                <w:rFonts w:ascii="Century Gothic" w:hAnsi="Century Gothic" w:eastAsia="Century Gothic" w:cs="Century Gothic"/>
                <w:b/>
                <w:bCs/>
                <w:sz w:val="20"/>
                <w:szCs w:val="20"/>
              </w:rPr>
            </w:pPr>
          </w:p>
          <w:p w:rsidR="00A77C05" w:rsidP="00A77C05" w:rsidRDefault="00A77C05" w14:paraId="370E7380" w14:textId="77777777">
            <w:pPr>
              <w:rPr>
                <w:rFonts w:ascii="Century Gothic" w:hAnsi="Century Gothic" w:eastAsia="Century Gothic" w:cs="Century Gothic"/>
                <w:b/>
                <w:bCs/>
                <w:sz w:val="20"/>
                <w:szCs w:val="20"/>
              </w:rPr>
            </w:pPr>
          </w:p>
          <w:p w:rsidR="00A77C05" w:rsidP="00A77C05" w:rsidRDefault="00A77C05" w14:paraId="6612B1F8" w14:textId="77777777">
            <w:pPr>
              <w:rPr>
                <w:rFonts w:ascii="Century Gothic" w:hAnsi="Century Gothic" w:eastAsia="Century Gothic" w:cs="Century Gothic"/>
                <w:b/>
                <w:bCs/>
                <w:sz w:val="20"/>
                <w:szCs w:val="20"/>
              </w:rPr>
            </w:pPr>
          </w:p>
          <w:p w:rsidR="00A77C05" w:rsidP="00A77C05" w:rsidRDefault="00A77C05" w14:paraId="6CD0C855" w14:textId="77777777">
            <w:pPr>
              <w:rPr>
                <w:rFonts w:ascii="Century Gothic" w:hAnsi="Century Gothic" w:eastAsia="Century Gothic" w:cs="Century Gothic"/>
                <w:b/>
                <w:bCs/>
                <w:sz w:val="20"/>
                <w:szCs w:val="20"/>
              </w:rPr>
            </w:pPr>
          </w:p>
          <w:p w:rsidR="00A77C05" w:rsidP="00A77C05" w:rsidRDefault="00A77C05" w14:paraId="10DEAA73" w14:textId="77777777">
            <w:pPr>
              <w:rPr>
                <w:rFonts w:ascii="Century Gothic" w:hAnsi="Century Gothic" w:eastAsia="Century Gothic" w:cs="Century Gothic"/>
                <w:b/>
                <w:bCs/>
                <w:sz w:val="20"/>
                <w:szCs w:val="20"/>
              </w:rPr>
            </w:pPr>
          </w:p>
          <w:p w:rsidR="00A77C05" w:rsidP="00A77C05" w:rsidRDefault="00A77C05" w14:paraId="5E2203A8" w14:textId="77777777">
            <w:pPr>
              <w:rPr>
                <w:rFonts w:ascii="Century Gothic" w:hAnsi="Century Gothic" w:eastAsia="Century Gothic" w:cs="Century Gothic"/>
                <w:b/>
                <w:bCs/>
                <w:sz w:val="20"/>
                <w:szCs w:val="20"/>
              </w:rPr>
            </w:pPr>
          </w:p>
          <w:p w:rsidR="00A77C05" w:rsidP="00A77C05" w:rsidRDefault="00A77C05" w14:paraId="5F719E4F" w14:textId="77777777">
            <w:pPr>
              <w:rPr>
                <w:rFonts w:ascii="Century Gothic" w:hAnsi="Century Gothic" w:eastAsia="Century Gothic" w:cs="Century Gothic"/>
                <w:b/>
                <w:bCs/>
                <w:sz w:val="20"/>
                <w:szCs w:val="20"/>
              </w:rPr>
            </w:pPr>
          </w:p>
          <w:p w:rsidR="00A77C05" w:rsidP="00A77C05" w:rsidRDefault="00A77C05" w14:paraId="560DE483" w14:textId="77777777">
            <w:pPr>
              <w:rPr>
                <w:rFonts w:ascii="Century Gothic" w:hAnsi="Century Gothic" w:eastAsia="Century Gothic" w:cs="Century Gothic"/>
                <w:b/>
                <w:bCs/>
                <w:sz w:val="20"/>
                <w:szCs w:val="20"/>
              </w:rPr>
            </w:pPr>
          </w:p>
          <w:p w:rsidR="00A77C05" w:rsidP="00A77C05" w:rsidRDefault="00A77C05" w14:paraId="38B5461F" w14:textId="77777777">
            <w:pPr>
              <w:rPr>
                <w:rFonts w:ascii="Century Gothic" w:hAnsi="Century Gothic" w:eastAsia="Century Gothic" w:cs="Century Gothic"/>
                <w:b/>
                <w:bCs/>
                <w:sz w:val="20"/>
                <w:szCs w:val="20"/>
              </w:rPr>
            </w:pPr>
          </w:p>
          <w:p w:rsidR="00A77C05" w:rsidP="58105E36" w:rsidRDefault="00A77C05" w14:paraId="71B49795" w14:noSpellErr="1" w14:textId="0FFEF879">
            <w:pPr>
              <w:pStyle w:val="Normal"/>
              <w:rPr>
                <w:rFonts w:ascii="Century Gothic" w:hAnsi="Century Gothic" w:eastAsia="Century Gothic" w:cs="Century Gothic"/>
                <w:b w:val="1"/>
                <w:bCs w:val="1"/>
                <w:sz w:val="20"/>
                <w:szCs w:val="20"/>
              </w:rPr>
            </w:pPr>
          </w:p>
          <w:p w:rsidR="00A77C05" w:rsidP="00A77C05" w:rsidRDefault="00A77C05" w14:paraId="77ACCD35" w14:textId="77777777">
            <w:pPr>
              <w:rPr>
                <w:rFonts w:ascii="Century Gothic" w:hAnsi="Century Gothic" w:eastAsia="Century Gothic" w:cs="Century Gothic"/>
                <w:b/>
                <w:bCs/>
                <w:sz w:val="20"/>
                <w:szCs w:val="20"/>
              </w:rPr>
            </w:pPr>
          </w:p>
          <w:p w:rsidR="00A77C05" w:rsidP="00A77C05" w:rsidRDefault="00A77C05" w14:paraId="0A048226" w14:textId="77777777">
            <w:pPr>
              <w:rPr>
                <w:rFonts w:ascii="Century Gothic" w:hAnsi="Century Gothic" w:eastAsia="Century Gothic" w:cs="Century Gothic"/>
                <w:b/>
                <w:bCs/>
                <w:sz w:val="20"/>
                <w:szCs w:val="20"/>
              </w:rPr>
            </w:pPr>
          </w:p>
          <w:p w:rsidR="00A77C05" w:rsidP="00A77C05" w:rsidRDefault="00A77C05" w14:paraId="5C59728A" w14:textId="77777777">
            <w:pPr>
              <w:rPr>
                <w:rFonts w:ascii="Century Gothic" w:hAnsi="Century Gothic" w:eastAsia="Century Gothic" w:cs="Century Gothic"/>
                <w:b/>
                <w:bCs/>
                <w:sz w:val="20"/>
                <w:szCs w:val="20"/>
              </w:rPr>
            </w:pPr>
          </w:p>
          <w:p w:rsidRPr="006043D7" w:rsidR="00A77C05" w:rsidP="41AAC914" w:rsidRDefault="00A77C05" w14:paraId="689A2644" w14:textId="112F11C1">
            <w:pPr>
              <w:pStyle w:val="Normal"/>
              <w:rPr>
                <w:rFonts w:ascii="Century Gothic" w:hAnsi="Century Gothic" w:eastAsia="Century Gothic" w:cs="Century Gothic"/>
                <w:b w:val="1"/>
                <w:bCs w:val="1"/>
                <w:sz w:val="20"/>
                <w:szCs w:val="20"/>
              </w:rPr>
            </w:pPr>
          </w:p>
        </w:tc>
        <w:tc>
          <w:tcPr>
            <w:tcW w:w="6825" w:type="dxa"/>
            <w:tcMar/>
          </w:tcPr>
          <w:p w:rsidRPr="006043D7" w:rsidR="0058418A" w:rsidP="3AE066FE" w:rsidRDefault="0058418A" w14:paraId="79C03332" w14:textId="6C86F606">
            <w:pPr>
              <w:rPr>
                <w:rFonts w:ascii="Century Gothic" w:hAnsi="Century Gothic" w:eastAsia="Century Gothic" w:cs="Century Gothic"/>
                <w:b w:val="1"/>
                <w:bCs w:val="1"/>
                <w:sz w:val="22"/>
                <w:szCs w:val="22"/>
              </w:rPr>
            </w:pPr>
            <w:r w:rsidRPr="3AE066FE" w:rsidR="0F9B750C">
              <w:rPr>
                <w:rFonts w:ascii="Century Gothic" w:hAnsi="Century Gothic" w:eastAsia="Century Gothic" w:cs="Century Gothic"/>
                <w:b w:val="1"/>
                <w:bCs w:val="1"/>
                <w:sz w:val="22"/>
                <w:szCs w:val="22"/>
              </w:rPr>
              <w:t>Number</w:t>
            </w:r>
          </w:p>
          <w:p w:rsidRPr="006043D7" w:rsidR="0058418A" w:rsidP="3AE066FE" w:rsidRDefault="0058418A" w14:paraId="54218ED9" w14:textId="5A3F9363">
            <w:pPr>
              <w:spacing w:before="0" w:beforeAutospacing="off" w:after="120" w:afterAutospacing="of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3AE066FE" w:rsidR="3A67630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Students will continue to recognise, </w:t>
            </w:r>
            <w:r w:rsidRPr="3AE066FE" w:rsidR="3A67630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represent</w:t>
            </w:r>
            <w:r w:rsidRPr="3AE066FE" w:rsidR="3A67630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and order numbers to at least 1000 using physical and virtual materials, </w:t>
            </w:r>
            <w:r w:rsidRPr="3AE066FE" w:rsidR="3A67630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numerals</w:t>
            </w:r>
            <w:r w:rsidRPr="3AE066FE" w:rsidR="3A67630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and number lines. They will add and subtract one- and two-digit numbers, represent problems using number sentences and solve using part-part-whole reasoning and a variety of calculation strategies. They will be given opportunities to </w:t>
            </w:r>
            <w:r w:rsidRPr="3AE066FE" w:rsidR="7CFDD53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use mathematical modelling to solve practical problems involving additive and multiplicative situations, including money transactions, represent situations and choose calculation strategies. Students will interpret and communicate solutions.</w:t>
            </w:r>
          </w:p>
          <w:p w:rsidRPr="006043D7" w:rsidR="0058418A" w:rsidP="3AE066FE" w:rsidRDefault="0058418A" w14:paraId="5CA7B41C" w14:textId="64B8DABB">
            <w:pPr>
              <w:pStyle w:val="Normal"/>
              <w:spacing w:before="0" w:beforeAutospacing="off" w:after="120" w:afterAutospacing="off"/>
              <w:rPr>
                <w:sz w:val="22"/>
                <w:szCs w:val="22"/>
              </w:rPr>
            </w:pPr>
            <w:hyperlink w:anchor="VC2M2N01" r:id="R599b8c0cea5f41c6">
              <w:r w:rsidRPr="3AE066FE" w:rsidR="3A676302">
                <w:rPr>
                  <w:rStyle w:val="Hyperlink"/>
                  <w:rFonts w:ascii="Century Gothic" w:hAnsi="Century Gothic" w:eastAsia="Century Gothic" w:cs="Century Gothic"/>
                  <w:b w:val="0"/>
                  <w:bCs w:val="0"/>
                  <w:i w:val="0"/>
                  <w:iCs w:val="0"/>
                  <w:caps w:val="0"/>
                  <w:smallCaps w:val="0"/>
                  <w:noProof w:val="0"/>
                  <w:sz w:val="22"/>
                  <w:szCs w:val="22"/>
                  <w:lang w:val="en-AU"/>
                </w:rPr>
                <w:t>VC2M2N01</w:t>
              </w:r>
            </w:hyperlink>
            <w:r w:rsidRPr="3AE066FE" w:rsidR="528C58E6">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M2N04" r:id="Rd4c56e295b1c441d">
              <w:r w:rsidRPr="3AE066FE" w:rsidR="3A676302">
                <w:rPr>
                  <w:rStyle w:val="Hyperlink"/>
                  <w:rFonts w:ascii="Century Gothic" w:hAnsi="Century Gothic" w:eastAsia="Century Gothic" w:cs="Century Gothic"/>
                  <w:b w:val="0"/>
                  <w:bCs w:val="0"/>
                  <w:i w:val="0"/>
                  <w:iCs w:val="0"/>
                  <w:caps w:val="0"/>
                  <w:smallCaps w:val="0"/>
                  <w:noProof w:val="0"/>
                  <w:sz w:val="22"/>
                  <w:szCs w:val="22"/>
                  <w:lang w:val="en-AU"/>
                </w:rPr>
                <w:t>VC2M2N04</w:t>
              </w:r>
              <w:r w:rsidRPr="3AE066FE" w:rsidR="40F970B2">
                <w:rPr>
                  <w:rStyle w:val="Hyperlink"/>
                  <w:rFonts w:ascii="Century Gothic" w:hAnsi="Century Gothic" w:eastAsia="Century Gothic" w:cs="Century Gothic"/>
                  <w:b w:val="0"/>
                  <w:bCs w:val="0"/>
                  <w:i w:val="0"/>
                  <w:iCs w:val="0"/>
                  <w:caps w:val="0"/>
                  <w:smallCaps w:val="0"/>
                  <w:noProof w:val="0"/>
                  <w:sz w:val="22"/>
                  <w:szCs w:val="22"/>
                  <w:lang w:val="en-AU"/>
                </w:rPr>
                <w:t>,</w:t>
              </w:r>
            </w:hyperlink>
            <w:r w:rsidRPr="3AE066FE" w:rsidR="40F970B2">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M2N06" r:id="R7e1dfa74d0f740bd">
              <w:r w:rsidRPr="3AE066FE" w:rsidR="0F9B750C">
                <w:rPr>
                  <w:rStyle w:val="Hyperlink"/>
                  <w:rFonts w:ascii="Century Gothic" w:hAnsi="Century Gothic" w:eastAsia="Century Gothic" w:cs="Century Gothic"/>
                  <w:b w:val="0"/>
                  <w:bCs w:val="0"/>
                  <w:i w:val="0"/>
                  <w:iCs w:val="0"/>
                  <w:caps w:val="0"/>
                  <w:smallCaps w:val="0"/>
                  <w:noProof w:val="0"/>
                  <w:sz w:val="22"/>
                  <w:szCs w:val="22"/>
                  <w:lang w:val="en-AU"/>
                </w:rPr>
                <w:t>VC2M2N06</w:t>
              </w:r>
            </w:hyperlink>
          </w:p>
          <w:p w:rsidRPr="006043D7" w:rsidR="0058418A" w:rsidP="3AE066FE" w:rsidRDefault="0058418A" w14:paraId="1CFEC38C" w14:textId="111856FC">
            <w:pPr>
              <w:spacing w:before="0" w:beforeAutospacing="off" w:after="0" w:afterAutospacing="off"/>
              <w:rPr>
                <w:rFonts w:ascii="Century Gothic" w:hAnsi="Century Gothic" w:eastAsia="Century Gothic" w:cs="Century Gothic"/>
                <w:b w:val="0"/>
                <w:bCs w:val="0"/>
                <w:i w:val="0"/>
                <w:iCs w:val="0"/>
                <w:caps w:val="0"/>
                <w:smallCaps w:val="0"/>
                <w:noProof w:val="0"/>
                <w:color w:val="53565A"/>
                <w:sz w:val="22"/>
                <w:szCs w:val="22"/>
                <w:lang w:val="en-AU"/>
              </w:rPr>
            </w:pPr>
          </w:p>
          <w:p w:rsidRPr="006043D7" w:rsidR="0058418A" w:rsidP="3AE066FE" w:rsidRDefault="0058418A" w14:paraId="038CAE73" w14:textId="34E0BC24">
            <w:pPr>
              <w:spacing w:before="0" w:beforeAutospacing="off" w:after="0" w:afterAutospacing="off"/>
              <w:rPr>
                <w:rFonts w:ascii="Century Gothic" w:hAnsi="Century Gothic" w:eastAsia="Century Gothic" w:cs="Century Gothic"/>
                <w:b w:val="1"/>
                <w:bCs w:val="1"/>
                <w:i w:val="0"/>
                <w:iCs w:val="0"/>
                <w:caps w:val="0"/>
                <w:smallCaps w:val="0"/>
                <w:noProof w:val="0"/>
                <w:color w:val="53565A"/>
                <w:sz w:val="22"/>
                <w:szCs w:val="22"/>
                <w:lang w:val="en-AU"/>
              </w:rPr>
            </w:pPr>
            <w:r w:rsidRPr="3AE066FE" w:rsidR="6A1B458A">
              <w:rPr>
                <w:rFonts w:ascii="Century Gothic" w:hAnsi="Century Gothic" w:eastAsia="Century Gothic" w:cs="Century Gothic"/>
                <w:b w:val="1"/>
                <w:bCs w:val="1"/>
                <w:i w:val="0"/>
                <w:iCs w:val="0"/>
                <w:caps w:val="0"/>
                <w:smallCaps w:val="0"/>
                <w:noProof w:val="0"/>
                <w:color w:val="53565A"/>
                <w:sz w:val="22"/>
                <w:szCs w:val="22"/>
                <w:lang w:val="en-AU"/>
              </w:rPr>
              <w:t>Algebra</w:t>
            </w:r>
          </w:p>
          <w:p w:rsidRPr="006043D7" w:rsidR="0058418A" w:rsidP="41AAC914" w:rsidRDefault="0058418A" w14:paraId="2A3C346E" w14:textId="7D37D25C">
            <w:pPr>
              <w:spacing w:before="0" w:beforeAutospacing="off" w:after="120" w:afterAutospacing="of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41AAC914" w:rsidR="17859DC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Students will </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recall and </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emonstrate</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roficiency</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ith addition facts to 20</w:t>
            </w:r>
            <w:r w:rsidRPr="41AAC914" w:rsidR="6E002AB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and</w:t>
            </w:r>
            <w:r w:rsidRPr="41AAC914" w:rsidR="217FA348">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extend and apply facts to develop related subtraction facts</w:t>
            </w:r>
            <w:r w:rsidRPr="41AAC914" w:rsidR="36032EC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They will recall and </w:t>
            </w:r>
            <w:r w:rsidRPr="41AAC914" w:rsidR="36032EC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emonstrat</w:t>
            </w:r>
            <w:r w:rsidRPr="41AAC914" w:rsidR="523023F9">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e</w:t>
            </w:r>
            <w:r w:rsidRPr="41AAC914" w:rsidR="36032EC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multiplication facts for twos</w:t>
            </w:r>
            <w:r w:rsidRPr="41AAC914" w:rsidR="7ABE01F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and </w:t>
            </w:r>
            <w:r w:rsidRPr="41AAC914" w:rsidR="36032EC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extend and apply facts to develop the related division facts using doubling and halving</w:t>
            </w:r>
            <w:r w:rsidRPr="41AAC914" w:rsidR="387618F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w:t>
            </w:r>
            <w:r w:rsidRPr="41AAC914" w:rsidR="36032EC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w:t>
            </w:r>
            <w:r w:rsidRPr="41AAC914" w:rsidR="6C83B505">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Students will apply repetition in arithmetic operations, including multiplication as repeated addition and division as repeated subtraction</w:t>
            </w:r>
            <w:r w:rsidRPr="41AAC914" w:rsidR="2204A85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w:t>
            </w:r>
          </w:p>
          <w:p w:rsidRPr="006043D7" w:rsidR="0058418A" w:rsidP="3AE066FE" w:rsidRDefault="0058418A" w14:paraId="65820366" w14:textId="6C16D882">
            <w:pPr>
              <w:spacing w:before="0" w:beforeAutospacing="off" w:after="120" w:afterAutospacing="off"/>
              <w:rPr>
                <w:sz w:val="22"/>
                <w:szCs w:val="22"/>
              </w:rPr>
            </w:pPr>
            <w:hyperlink w:anchor="VC2M2A02" r:id="R013a854cea244bda">
              <w:r w:rsidRPr="3AE066FE" w:rsidR="6A1B458A">
                <w:rPr>
                  <w:rStyle w:val="Hyperlink"/>
                  <w:rFonts w:ascii="Century Gothic" w:hAnsi="Century Gothic" w:eastAsia="Century Gothic" w:cs="Century Gothic"/>
                  <w:b w:val="0"/>
                  <w:bCs w:val="0"/>
                  <w:i w:val="0"/>
                  <w:iCs w:val="0"/>
                  <w:caps w:val="0"/>
                  <w:smallCaps w:val="0"/>
                  <w:noProof w:val="0"/>
                  <w:sz w:val="22"/>
                  <w:szCs w:val="22"/>
                  <w:lang w:val="en-AU"/>
                </w:rPr>
                <w:t>VC2M2A02</w:t>
              </w:r>
            </w:hyperlink>
            <w:r w:rsidRPr="3AE066FE" w:rsidR="76F953A6">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M2A03" r:id="R1ca499cebd6d4ca4">
              <w:r w:rsidRPr="3AE066FE" w:rsidR="6A1B458A">
                <w:rPr>
                  <w:rStyle w:val="Hyperlink"/>
                  <w:rFonts w:ascii="Century Gothic" w:hAnsi="Century Gothic" w:eastAsia="Century Gothic" w:cs="Century Gothic"/>
                  <w:b w:val="0"/>
                  <w:bCs w:val="0"/>
                  <w:i w:val="0"/>
                  <w:iCs w:val="0"/>
                  <w:caps w:val="0"/>
                  <w:smallCaps w:val="0"/>
                  <w:noProof w:val="0"/>
                  <w:sz w:val="22"/>
                  <w:szCs w:val="22"/>
                  <w:lang w:val="en-AU"/>
                </w:rPr>
                <w:t>VC2M2A03</w:t>
              </w:r>
            </w:hyperlink>
            <w:r w:rsidRPr="3AE066FE" w:rsidR="746F3806">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M2A04" r:id="R5806c942424c4ad4">
              <w:r w:rsidRPr="3AE066FE" w:rsidR="6A1B458A">
                <w:rPr>
                  <w:rStyle w:val="Hyperlink"/>
                  <w:rFonts w:ascii="Century Gothic" w:hAnsi="Century Gothic" w:eastAsia="Century Gothic" w:cs="Century Gothic"/>
                  <w:b w:val="0"/>
                  <w:bCs w:val="0"/>
                  <w:i w:val="0"/>
                  <w:iCs w:val="0"/>
                  <w:caps w:val="0"/>
                  <w:smallCaps w:val="0"/>
                  <w:noProof w:val="0"/>
                  <w:sz w:val="22"/>
                  <w:szCs w:val="22"/>
                  <w:lang w:val="en-AU"/>
                </w:rPr>
                <w:t>VC2M2A04</w:t>
              </w:r>
            </w:hyperlink>
          </w:p>
          <w:p w:rsidRPr="006043D7" w:rsidR="0058418A" w:rsidP="3AE066FE" w:rsidRDefault="0058418A" w14:paraId="075305C4" w14:textId="7C455227">
            <w:pPr>
              <w:spacing w:before="0" w:beforeAutospacing="off" w:after="0" w:afterAutospacing="off"/>
              <w:rPr>
                <w:rFonts w:ascii="Century Gothic" w:hAnsi="Century Gothic" w:eastAsia="Century Gothic" w:cs="Century Gothic"/>
                <w:b w:val="0"/>
                <w:bCs w:val="0"/>
                <w:i w:val="0"/>
                <w:iCs w:val="0"/>
                <w:caps w:val="0"/>
                <w:smallCaps w:val="0"/>
                <w:noProof w:val="0"/>
                <w:color w:val="53565A"/>
                <w:sz w:val="22"/>
                <w:szCs w:val="22"/>
                <w:lang w:val="en-AU"/>
              </w:rPr>
            </w:pPr>
          </w:p>
          <w:p w:rsidRPr="006043D7" w:rsidR="0058418A" w:rsidP="3AE066FE" w:rsidRDefault="0058418A" w14:paraId="7C2CA57D" w14:textId="06710494">
            <w:pPr>
              <w:pStyle w:val="Normal"/>
              <w:rPr>
                <w:rFonts w:ascii="Century Gothic" w:hAnsi="Century Gothic" w:eastAsia="Century Gothic" w:cs="Century Gothic"/>
                <w:b w:val="1"/>
                <w:bCs w:val="1"/>
                <w:sz w:val="22"/>
                <w:szCs w:val="22"/>
              </w:rPr>
            </w:pPr>
            <w:r w:rsidRPr="3AE066FE" w:rsidR="3DC5A86D">
              <w:rPr>
                <w:rFonts w:ascii="Century Gothic" w:hAnsi="Century Gothic" w:eastAsia="Century Gothic" w:cs="Century Gothic"/>
                <w:b w:val="1"/>
                <w:bCs w:val="1"/>
                <w:sz w:val="22"/>
                <w:szCs w:val="22"/>
              </w:rPr>
              <w:t>Measurement</w:t>
            </w:r>
            <w:r w:rsidRPr="3AE066FE" w:rsidR="72D21EB5">
              <w:rPr>
                <w:rFonts w:ascii="Century Gothic" w:hAnsi="Century Gothic" w:eastAsia="Century Gothic" w:cs="Century Gothic"/>
                <w:b w:val="1"/>
                <w:bCs w:val="1"/>
                <w:sz w:val="22"/>
                <w:szCs w:val="22"/>
              </w:rPr>
              <w:t xml:space="preserve"> and Space</w:t>
            </w:r>
          </w:p>
          <w:p w:rsidRPr="006043D7" w:rsidR="0058418A" w:rsidP="3AE066FE" w:rsidRDefault="0058418A" w14:paraId="22F62440" w14:textId="010F93F3">
            <w:pPr>
              <w:pStyle w:val="Normal"/>
              <w:suppressLineNumbers w:val="0"/>
              <w:bidi w:val="0"/>
              <w:spacing w:before="0" w:beforeAutospacing="off" w:after="120" w:afterAutospacing="off" w:line="240" w:lineRule="auto"/>
              <w:ind w:left="0" w:right="0"/>
              <w:jc w:val="left"/>
              <w:rPr>
                <w:rFonts w:ascii="Century Gothic" w:hAnsi="Century Gothic" w:eastAsia="Century Gothic" w:cs="Century Gothic"/>
                <w:b w:val="1"/>
                <w:bCs w:val="1"/>
                <w:sz w:val="22"/>
                <w:szCs w:val="22"/>
              </w:rPr>
            </w:pPr>
            <w:r w:rsidRPr="41AAC914" w:rsidR="51111764">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This term students will </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dentify</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escribe</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an</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d </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demonstrate</w:t>
            </w:r>
            <w:r w:rsidRPr="41AAC914" w:rsidR="561C7D5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quarter, half, three-quarter and full measures of turn in everyday situations</w:t>
            </w:r>
            <w:r w:rsidRPr="41AAC914" w:rsidR="05AC4C91">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r w:rsidRPr="41AAC914" w:rsidR="183EFCA5">
              <w:rPr>
                <w:rFonts w:ascii="Century Gothic" w:hAnsi="Century Gothic" w:eastAsia="Century Gothic" w:cs="Century Gothic"/>
                <w:b w:val="0"/>
                <w:bCs w:val="0"/>
                <w:i w:val="0"/>
                <w:iCs w:val="0"/>
                <w:caps w:val="0"/>
                <w:smallCaps w:val="0"/>
                <w:noProof w:val="0"/>
                <w:color w:val="212121"/>
                <w:sz w:val="22"/>
                <w:szCs w:val="22"/>
                <w:lang w:val="en-AU"/>
              </w:rPr>
              <w:t xml:space="preserve">Students will continue to build their knowledge and ability to </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 xml:space="preserve">recognise, </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compare</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 xml:space="preserve"> and classify shapes, referencing the number of sides and using spatial terms such</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 xml:space="preserve"> a</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s ‘opposit</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e</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 xml:space="preserve"> ‘parallel</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 xml:space="preserve"> ‘curved’ </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an</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d ‘straight</w:t>
            </w:r>
            <w:r w:rsidRPr="41AAC914" w:rsidR="4DEC0216">
              <w:rPr>
                <w:rFonts w:ascii="Century Gothic" w:hAnsi="Century Gothic" w:eastAsia="Century Gothic" w:cs="Century Gothic"/>
                <w:b w:val="0"/>
                <w:bCs w:val="0"/>
                <w:i w:val="0"/>
                <w:iCs w:val="0"/>
                <w:caps w:val="0"/>
                <w:smallCaps w:val="0"/>
                <w:noProof w:val="0"/>
                <w:color w:val="212121"/>
                <w:sz w:val="22"/>
                <w:szCs w:val="22"/>
                <w:lang w:val="en-AU"/>
              </w:rPr>
              <w:t>’</w:t>
            </w:r>
            <w:r w:rsidRPr="41AAC914" w:rsidR="697FAABA">
              <w:rPr>
                <w:rFonts w:ascii="Century Gothic" w:hAnsi="Century Gothic" w:eastAsia="Century Gothic" w:cs="Century Gothic"/>
                <w:b w:val="0"/>
                <w:bCs w:val="0"/>
                <w:i w:val="0"/>
                <w:iCs w:val="0"/>
                <w:caps w:val="0"/>
                <w:smallCaps w:val="0"/>
                <w:noProof w:val="0"/>
                <w:color w:val="212121"/>
                <w:sz w:val="22"/>
                <w:szCs w:val="22"/>
                <w:lang w:val="en-AU"/>
              </w:rPr>
              <w:t>.</w:t>
            </w:r>
            <w:r w:rsidRPr="41AAC914" w:rsidR="697FAABA">
              <w:rPr>
                <w:rFonts w:ascii="Century Gothic" w:hAnsi="Century Gothic" w:eastAsia="Century Gothic" w:cs="Century Gothic"/>
                <w:b w:val="0"/>
                <w:bCs w:val="0"/>
                <w:i w:val="0"/>
                <w:iCs w:val="0"/>
                <w:caps w:val="0"/>
                <w:smallCaps w:val="0"/>
                <w:noProof w:val="0"/>
                <w:color w:val="212121"/>
                <w:sz w:val="22"/>
                <w:szCs w:val="22"/>
                <w:lang w:val="en-AU"/>
              </w:rPr>
              <w:t xml:space="preserve"> </w:t>
            </w:r>
            <w:r w:rsidRPr="41AAC914" w:rsidR="44530D7F">
              <w:rPr>
                <w:rFonts w:ascii="Century Gothic" w:hAnsi="Century Gothic" w:eastAsia="Century Gothic" w:cs="Century Gothic"/>
                <w:b w:val="0"/>
                <w:bCs w:val="0"/>
                <w:i w:val="0"/>
                <w:iCs w:val="0"/>
                <w:caps w:val="0"/>
                <w:smallCaps w:val="0"/>
                <w:noProof w:val="0"/>
                <w:color w:val="212121"/>
                <w:sz w:val="22"/>
                <w:szCs w:val="22"/>
                <w:lang w:val="en-AU"/>
              </w:rPr>
              <w:t xml:space="preserve">They </w:t>
            </w:r>
            <w:r w:rsidRPr="41AAC914" w:rsidR="44530D7F">
              <w:rPr>
                <w:rFonts w:ascii="Century Gothic" w:hAnsi="Century Gothic" w:eastAsia="Century Gothic" w:cs="Century Gothic"/>
                <w:b w:val="0"/>
                <w:bCs w:val="0"/>
                <w:i w:val="0"/>
                <w:iCs w:val="0"/>
                <w:caps w:val="0"/>
                <w:smallCaps w:val="0"/>
                <w:noProof w:val="0"/>
                <w:color w:val="212121"/>
                <w:sz w:val="22"/>
                <w:szCs w:val="22"/>
                <w:lang w:val="en-AU"/>
              </w:rPr>
              <w:t>will als</w:t>
            </w:r>
            <w:r w:rsidRPr="41AAC914" w:rsidR="44530D7F">
              <w:rPr>
                <w:rFonts w:ascii="Century Gothic" w:hAnsi="Century Gothic" w:eastAsia="Century Gothic" w:cs="Century Gothic"/>
                <w:b w:val="0"/>
                <w:bCs w:val="0"/>
                <w:i w:val="0"/>
                <w:iCs w:val="0"/>
                <w:caps w:val="0"/>
                <w:smallCaps w:val="0"/>
                <w:noProof w:val="0"/>
                <w:color w:val="212121"/>
                <w:sz w:val="22"/>
                <w:szCs w:val="22"/>
                <w:lang w:val="en-AU"/>
              </w:rPr>
              <w:t>o be</w:t>
            </w:r>
            <w:r w:rsidRPr="41AAC914" w:rsidR="697FAABA">
              <w:rPr>
                <w:rFonts w:ascii="Century Gothic" w:hAnsi="Century Gothic" w:eastAsia="Century Gothic" w:cs="Century Gothic"/>
                <w:b w:val="0"/>
                <w:bCs w:val="0"/>
                <w:i w:val="0"/>
                <w:iCs w:val="0"/>
                <w:caps w:val="0"/>
                <w:smallCaps w:val="0"/>
                <w:noProof w:val="0"/>
                <w:color w:val="212121"/>
                <w:sz w:val="22"/>
                <w:szCs w:val="22"/>
                <w:lang w:val="en-AU"/>
              </w:rPr>
              <w:t xml:space="preserve"> </w:t>
            </w:r>
            <w:r w:rsidRPr="41AAC914" w:rsidR="697FAAB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locating</w:t>
            </w:r>
            <w:r w:rsidRPr="41AAC914" w:rsidR="697FAAB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positions in two-dimensional representations of a familiar space and move positions by following directions and pathways.</w:t>
            </w:r>
          </w:p>
          <w:p w:rsidRPr="006043D7" w:rsidR="0058418A" w:rsidP="3AE066FE" w:rsidRDefault="0058418A" w14:paraId="49CA709D" w14:textId="34B4D292">
            <w:pPr>
              <w:pStyle w:val="Normal"/>
              <w:shd w:val="clear" w:color="auto" w:fill="FFFFFF" w:themeFill="background1"/>
              <w:spacing w:before="0" w:beforeAutospacing="off" w:after="0" w:afterAutospacing="off"/>
              <w:rPr>
                <w:sz w:val="22"/>
                <w:szCs w:val="22"/>
              </w:rPr>
            </w:pPr>
            <w:hyperlink w:anchor="VC2M2SP01" r:id="R016bb096cdab41c2">
              <w:r w:rsidRPr="3AE066FE" w:rsidR="13CDCCB0">
                <w:rPr>
                  <w:rStyle w:val="Hyperlink"/>
                  <w:rFonts w:ascii="Century Gothic" w:hAnsi="Century Gothic" w:eastAsia="Century Gothic" w:cs="Century Gothic"/>
                  <w:b w:val="0"/>
                  <w:bCs w:val="0"/>
                  <w:i w:val="0"/>
                  <w:iCs w:val="0"/>
                  <w:caps w:val="0"/>
                  <w:smallCaps w:val="0"/>
                  <w:noProof w:val="0"/>
                  <w:sz w:val="22"/>
                  <w:szCs w:val="22"/>
                  <w:lang w:val="en-AU"/>
                </w:rPr>
                <w:t>VC2M2SP01</w:t>
              </w:r>
            </w:hyperlink>
            <w:r w:rsidRPr="3AE066FE" w:rsidR="724497AE">
              <w:rPr>
                <w:rFonts w:ascii="Century Gothic" w:hAnsi="Century Gothic" w:eastAsia="Century Gothic" w:cs="Century Gothic"/>
                <w:b w:val="0"/>
                <w:bCs w:val="0"/>
                <w:i w:val="0"/>
                <w:iCs w:val="0"/>
                <w:caps w:val="0"/>
                <w:smallCaps w:val="0"/>
                <w:noProof w:val="0"/>
                <w:color w:val="212121"/>
                <w:sz w:val="22"/>
                <w:szCs w:val="22"/>
                <w:lang w:val="en-AU"/>
              </w:rPr>
              <w:t xml:space="preserve">, </w:t>
            </w:r>
            <w:hyperlink w:anchor="VC2M2SP02" r:id="R62439debee424a54">
              <w:r w:rsidRPr="3AE066FE" w:rsidR="3DC5A86D">
                <w:rPr>
                  <w:rStyle w:val="Hyperlink"/>
                  <w:rFonts w:ascii="Century Gothic" w:hAnsi="Century Gothic" w:eastAsia="Century Gothic" w:cs="Century Gothic"/>
                  <w:b w:val="0"/>
                  <w:bCs w:val="0"/>
                  <w:i w:val="0"/>
                  <w:iCs w:val="0"/>
                  <w:caps w:val="0"/>
                  <w:smallCaps w:val="0"/>
                  <w:noProof w:val="0"/>
                  <w:sz w:val="22"/>
                  <w:szCs w:val="22"/>
                  <w:lang w:val="en-AU"/>
                </w:rPr>
                <w:t>VC2M2SP02</w:t>
              </w:r>
            </w:hyperlink>
            <w:r w:rsidRPr="3AE066FE" w:rsidR="7DFDE47D">
              <w:rPr>
                <w:rFonts w:ascii="Century Gothic" w:hAnsi="Century Gothic" w:eastAsia="Century Gothic" w:cs="Century Gothic"/>
                <w:b w:val="0"/>
                <w:bCs w:val="0"/>
                <w:i w:val="0"/>
                <w:iCs w:val="0"/>
                <w:caps w:val="0"/>
                <w:smallCaps w:val="0"/>
                <w:noProof w:val="0"/>
                <w:color w:val="53565A"/>
                <w:sz w:val="22"/>
                <w:szCs w:val="22"/>
                <w:lang w:val="en-AU"/>
              </w:rPr>
              <w:t xml:space="preserve">, </w:t>
            </w:r>
            <w:hyperlink w:anchor="VC2M2M05" r:id="R3c81cb1105f14ed6">
              <w:r w:rsidRPr="3AE066FE" w:rsidR="7DFDE47D">
                <w:rPr>
                  <w:rStyle w:val="Hyperlink"/>
                  <w:rFonts w:ascii="Century Gothic" w:hAnsi="Century Gothic" w:eastAsia="Century Gothic" w:cs="Century Gothic"/>
                  <w:b w:val="0"/>
                  <w:bCs w:val="0"/>
                  <w:i w:val="0"/>
                  <w:iCs w:val="0"/>
                  <w:caps w:val="0"/>
                  <w:smallCaps w:val="0"/>
                  <w:noProof w:val="0"/>
                  <w:sz w:val="22"/>
                  <w:szCs w:val="22"/>
                  <w:lang w:val="en-AU"/>
                </w:rPr>
                <w:t>VC2M2M05</w:t>
              </w:r>
            </w:hyperlink>
          </w:p>
          <w:p w:rsidRPr="006043D7" w:rsidR="0058418A" w:rsidP="3AE066FE" w:rsidRDefault="0058418A" w14:paraId="50EC2AE4" w14:textId="36CB40C9">
            <w:pPr>
              <w:shd w:val="clear" w:color="auto" w:fill="FFFFFF" w:themeFill="background1"/>
              <w:spacing w:before="60" w:beforeAutospacing="off" w:after="60" w:afterAutospacing="off"/>
              <w:rPr>
                <w:rFonts w:ascii="Century Gothic" w:hAnsi="Century Gothic" w:eastAsia="Century Gothic" w:cs="Century Gothic"/>
                <w:b w:val="0"/>
                <w:bCs w:val="0"/>
                <w:i w:val="0"/>
                <w:iCs w:val="0"/>
                <w:caps w:val="0"/>
                <w:smallCaps w:val="0"/>
                <w:noProof w:val="0"/>
                <w:color w:val="53565A"/>
                <w:sz w:val="21"/>
                <w:szCs w:val="21"/>
                <w:lang w:val="en-AU"/>
              </w:rPr>
            </w:pPr>
          </w:p>
          <w:p w:rsidRPr="006043D7" w:rsidR="0058418A" w:rsidP="00A77C05" w:rsidRDefault="0058418A" w14:paraId="7CBAF636" w14:textId="01DC8BB6">
            <w:pPr>
              <w:rPr>
                <w:rFonts w:ascii="Century Gothic" w:hAnsi="Century Gothic" w:eastAsia="Century Gothic" w:cs="Century Gothic"/>
                <w:b w:val="1"/>
                <w:bCs w:val="1"/>
                <w:sz w:val="20"/>
                <w:szCs w:val="20"/>
              </w:rPr>
            </w:pPr>
          </w:p>
        </w:tc>
        <w:tc>
          <w:tcPr>
            <w:tcW w:w="2409" w:type="dxa"/>
            <w:tcMar/>
          </w:tcPr>
          <w:p w:rsidRPr="006043D7" w:rsidR="0058418A" w:rsidP="3AE066FE" w:rsidRDefault="0058418A" w14:paraId="5B9713A4" w14:textId="254C606D">
            <w:pPr>
              <w:spacing w:line="257" w:lineRule="auto"/>
              <w:rPr>
                <w:rFonts w:ascii="Century Gothic" w:hAnsi="Century Gothic" w:eastAsia="Century Gothic" w:cs="Century Gothic"/>
                <w:sz w:val="22"/>
                <w:szCs w:val="22"/>
                <w:lang w:val="en-GB"/>
              </w:rPr>
            </w:pPr>
            <w:r w:rsidRPr="4C2A3D44" w:rsidR="287D565C">
              <w:rPr>
                <w:rFonts w:ascii="Century Gothic" w:hAnsi="Century Gothic" w:eastAsia="Century Gothic" w:cs="Century Gothic"/>
                <w:sz w:val="22"/>
                <w:szCs w:val="22"/>
                <w:lang w:val="en-GB"/>
              </w:rPr>
              <w:t>This term</w:t>
            </w:r>
            <w:r w:rsidRPr="4C2A3D44" w:rsidR="5746D2A4">
              <w:rPr>
                <w:rFonts w:ascii="Century Gothic" w:hAnsi="Century Gothic" w:eastAsia="Century Gothic" w:cs="Century Gothic"/>
                <w:sz w:val="22"/>
                <w:szCs w:val="22"/>
                <w:lang w:val="en-GB"/>
              </w:rPr>
              <w:t>,</w:t>
            </w:r>
            <w:r w:rsidRPr="4C2A3D44" w:rsidR="287D565C">
              <w:rPr>
                <w:rFonts w:ascii="Century Gothic" w:hAnsi="Century Gothic" w:eastAsia="Century Gothic" w:cs="Century Gothic"/>
                <w:sz w:val="22"/>
                <w:szCs w:val="22"/>
                <w:lang w:val="en-GB"/>
              </w:rPr>
              <w:t xml:space="preserve"> students will be </w:t>
            </w:r>
            <w:r w:rsidRPr="4C2A3D44" w:rsidR="3CC82670">
              <w:rPr>
                <w:rFonts w:ascii="Century Gothic" w:hAnsi="Century Gothic" w:eastAsia="Century Gothic" w:cs="Century Gothic"/>
                <w:sz w:val="22"/>
                <w:szCs w:val="22"/>
                <w:lang w:val="en-GB"/>
              </w:rPr>
              <w:t xml:space="preserve">exploring geography through </w:t>
            </w:r>
            <w:r w:rsidRPr="4C2A3D44" w:rsidR="05B9514F">
              <w:rPr>
                <w:rFonts w:ascii="Century Gothic" w:hAnsi="Century Gothic" w:eastAsia="Century Gothic" w:cs="Century Gothic"/>
                <w:sz w:val="22"/>
                <w:szCs w:val="22"/>
                <w:lang w:val="en-GB"/>
              </w:rPr>
              <w:t xml:space="preserve">researching </w:t>
            </w:r>
            <w:r w:rsidRPr="4C2A3D44" w:rsidR="41388CBC">
              <w:rPr>
                <w:rFonts w:ascii="Century Gothic" w:hAnsi="Century Gothic" w:eastAsia="Century Gothic" w:cs="Century Gothic"/>
                <w:sz w:val="22"/>
                <w:szCs w:val="22"/>
                <w:lang w:val="en-GB"/>
              </w:rPr>
              <w:t>‘</w:t>
            </w:r>
            <w:r w:rsidRPr="4C2A3D44" w:rsidR="6FD84816">
              <w:rPr>
                <w:rFonts w:ascii="Century Gothic" w:hAnsi="Century Gothic" w:eastAsia="Century Gothic" w:cs="Century Gothic"/>
                <w:sz w:val="22"/>
                <w:szCs w:val="22"/>
                <w:lang w:val="en-GB"/>
              </w:rPr>
              <w:t>Our H</w:t>
            </w:r>
            <w:r w:rsidRPr="4C2A3D44" w:rsidR="05B9514F">
              <w:rPr>
                <w:rFonts w:ascii="Century Gothic" w:hAnsi="Century Gothic" w:eastAsia="Century Gothic" w:cs="Century Gothic"/>
                <w:sz w:val="22"/>
                <w:szCs w:val="22"/>
                <w:lang w:val="en-GB"/>
              </w:rPr>
              <w:t xml:space="preserve">idden </w:t>
            </w:r>
            <w:r w:rsidRPr="4C2A3D44" w:rsidR="4E489E2F">
              <w:rPr>
                <w:rFonts w:ascii="Century Gothic" w:hAnsi="Century Gothic" w:eastAsia="Century Gothic" w:cs="Century Gothic"/>
                <w:sz w:val="22"/>
                <w:szCs w:val="22"/>
                <w:lang w:val="en-GB"/>
              </w:rPr>
              <w:t>G</w:t>
            </w:r>
            <w:r w:rsidRPr="4C2A3D44" w:rsidR="05B9514F">
              <w:rPr>
                <w:rFonts w:ascii="Century Gothic" w:hAnsi="Century Gothic" w:eastAsia="Century Gothic" w:cs="Century Gothic"/>
                <w:sz w:val="22"/>
                <w:szCs w:val="22"/>
                <w:lang w:val="en-GB"/>
              </w:rPr>
              <w:t>ems</w:t>
            </w:r>
            <w:r w:rsidRPr="4C2A3D44" w:rsidR="58D6C651">
              <w:rPr>
                <w:rFonts w:ascii="Century Gothic" w:hAnsi="Century Gothic" w:eastAsia="Century Gothic" w:cs="Century Gothic"/>
                <w:sz w:val="22"/>
                <w:szCs w:val="22"/>
                <w:lang w:val="en-GB"/>
              </w:rPr>
              <w:t>’</w:t>
            </w:r>
            <w:r w:rsidRPr="4C2A3D44" w:rsidR="05B9514F">
              <w:rPr>
                <w:rFonts w:ascii="Century Gothic" w:hAnsi="Century Gothic" w:eastAsia="Century Gothic" w:cs="Century Gothic"/>
                <w:sz w:val="22"/>
                <w:szCs w:val="22"/>
                <w:lang w:val="en-GB"/>
              </w:rPr>
              <w:t xml:space="preserve"> within </w:t>
            </w:r>
            <w:r w:rsidRPr="4C2A3D44" w:rsidR="03A230D8">
              <w:rPr>
                <w:rFonts w:ascii="Century Gothic" w:hAnsi="Century Gothic" w:eastAsia="Century Gothic" w:cs="Century Gothic"/>
                <w:sz w:val="22"/>
                <w:szCs w:val="22"/>
                <w:lang w:val="en-GB"/>
              </w:rPr>
              <w:t>o</w:t>
            </w:r>
            <w:r w:rsidRPr="4C2A3D44" w:rsidR="05B9514F">
              <w:rPr>
                <w:rFonts w:ascii="Century Gothic" w:hAnsi="Century Gothic" w:eastAsia="Century Gothic" w:cs="Century Gothic"/>
                <w:sz w:val="22"/>
                <w:szCs w:val="22"/>
                <w:lang w:val="en-GB"/>
              </w:rPr>
              <w:t>ur land and beyond. Students will have opportunities to research</w:t>
            </w:r>
            <w:r w:rsidRPr="4C2A3D44" w:rsidR="06E84855">
              <w:rPr>
                <w:rFonts w:ascii="Century Gothic" w:hAnsi="Century Gothic" w:eastAsia="Century Gothic" w:cs="Century Gothic"/>
                <w:sz w:val="22"/>
                <w:szCs w:val="22"/>
                <w:lang w:val="en-GB"/>
              </w:rPr>
              <w:t>,</w:t>
            </w:r>
            <w:r w:rsidRPr="4C2A3D44" w:rsidR="05B9514F">
              <w:rPr>
                <w:rFonts w:ascii="Century Gothic" w:hAnsi="Century Gothic" w:eastAsia="Century Gothic" w:cs="Century Gothic"/>
                <w:sz w:val="22"/>
                <w:szCs w:val="22"/>
                <w:lang w:val="en-GB"/>
              </w:rPr>
              <w:t xml:space="preserve"> </w:t>
            </w:r>
            <w:r w:rsidRPr="4C2A3D44" w:rsidR="5BA891F7">
              <w:rPr>
                <w:rFonts w:ascii="Century Gothic" w:hAnsi="Century Gothic" w:eastAsia="Century Gothic" w:cs="Century Gothic"/>
                <w:sz w:val="22"/>
                <w:szCs w:val="22"/>
                <w:lang w:val="en-GB"/>
              </w:rPr>
              <w:t xml:space="preserve">represent </w:t>
            </w:r>
            <w:r w:rsidRPr="4C2A3D44" w:rsidR="05B9514F">
              <w:rPr>
                <w:rFonts w:ascii="Century Gothic" w:hAnsi="Century Gothic" w:eastAsia="Century Gothic" w:cs="Century Gothic"/>
                <w:sz w:val="22"/>
                <w:szCs w:val="22"/>
                <w:lang w:val="en-GB"/>
              </w:rPr>
              <w:t>and share their knowledg</w:t>
            </w:r>
            <w:r w:rsidRPr="4C2A3D44" w:rsidR="07434BC6">
              <w:rPr>
                <w:rFonts w:ascii="Century Gothic" w:hAnsi="Century Gothic" w:eastAsia="Century Gothic" w:cs="Century Gothic"/>
                <w:sz w:val="22"/>
                <w:szCs w:val="22"/>
                <w:lang w:val="en-GB"/>
              </w:rPr>
              <w:t>e</w:t>
            </w:r>
            <w:r w:rsidRPr="4C2A3D44" w:rsidR="74EF5B5C">
              <w:rPr>
                <w:rFonts w:ascii="Century Gothic" w:hAnsi="Century Gothic" w:eastAsia="Century Gothic" w:cs="Century Gothic"/>
                <w:sz w:val="22"/>
                <w:szCs w:val="22"/>
                <w:lang w:val="en-GB"/>
              </w:rPr>
              <w:t>,</w:t>
            </w:r>
            <w:r w:rsidRPr="4C2A3D44" w:rsidR="7B91EBFD">
              <w:rPr>
                <w:rFonts w:ascii="Century Gothic" w:hAnsi="Century Gothic" w:eastAsia="Century Gothic" w:cs="Century Gothic"/>
                <w:sz w:val="22"/>
                <w:szCs w:val="22"/>
                <w:lang w:val="en-GB"/>
              </w:rPr>
              <w:t xml:space="preserve"> </w:t>
            </w:r>
            <w:r w:rsidRPr="4C2A3D44" w:rsidR="7B91EBFD">
              <w:rPr>
                <w:rFonts w:ascii="Century Gothic" w:hAnsi="Century Gothic" w:eastAsia="Century Gothic" w:cs="Century Gothic"/>
                <w:sz w:val="22"/>
                <w:szCs w:val="22"/>
                <w:lang w:val="en-GB"/>
              </w:rPr>
              <w:t>draw</w:t>
            </w:r>
            <w:r w:rsidRPr="4C2A3D44" w:rsidR="118C19BF">
              <w:rPr>
                <w:rFonts w:ascii="Century Gothic" w:hAnsi="Century Gothic" w:eastAsia="Century Gothic" w:cs="Century Gothic"/>
                <w:sz w:val="22"/>
                <w:szCs w:val="22"/>
                <w:lang w:val="en-GB"/>
              </w:rPr>
              <w:t>ing</w:t>
            </w:r>
            <w:r w:rsidRPr="4C2A3D44" w:rsidR="7B91EBFD">
              <w:rPr>
                <w:rFonts w:ascii="Century Gothic" w:hAnsi="Century Gothic" w:eastAsia="Century Gothic" w:cs="Century Gothic"/>
                <w:sz w:val="22"/>
                <w:szCs w:val="22"/>
                <w:lang w:val="en-GB"/>
              </w:rPr>
              <w:t xml:space="preserve"> conclusions on their chosen destination</w:t>
            </w:r>
            <w:r w:rsidRPr="4C2A3D44" w:rsidR="2660A7A7">
              <w:rPr>
                <w:rFonts w:ascii="Century Gothic" w:hAnsi="Century Gothic" w:eastAsia="Century Gothic" w:cs="Century Gothic"/>
                <w:sz w:val="22"/>
                <w:szCs w:val="22"/>
                <w:lang w:val="en-GB"/>
              </w:rPr>
              <w:t>s</w:t>
            </w:r>
            <w:r w:rsidRPr="4C2A3D44" w:rsidR="56E62568">
              <w:rPr>
                <w:rFonts w:ascii="Century Gothic" w:hAnsi="Century Gothic" w:eastAsia="Century Gothic" w:cs="Century Gothic"/>
                <w:sz w:val="22"/>
                <w:szCs w:val="22"/>
                <w:lang w:val="en-GB"/>
              </w:rPr>
              <w:t xml:space="preserve">. Students will </w:t>
            </w:r>
            <w:r w:rsidRPr="4C2A3D44" w:rsidR="25E43A58">
              <w:rPr>
                <w:rFonts w:ascii="Century Gothic" w:hAnsi="Century Gothic" w:eastAsia="Century Gothic" w:cs="Century Gothic"/>
                <w:sz w:val="22"/>
                <w:szCs w:val="22"/>
                <w:lang w:val="en-GB"/>
              </w:rPr>
              <w:t>describe natural and constructed features of places including weather and seasons</w:t>
            </w:r>
            <w:r w:rsidRPr="4C2A3D44" w:rsidR="30261EDF">
              <w:rPr>
                <w:rFonts w:ascii="Century Gothic" w:hAnsi="Century Gothic" w:eastAsia="Century Gothic" w:cs="Century Gothic"/>
                <w:sz w:val="22"/>
                <w:szCs w:val="22"/>
                <w:lang w:val="en-GB"/>
              </w:rPr>
              <w:t xml:space="preserve"> and learn about culture and connections.</w:t>
            </w:r>
          </w:p>
          <w:p w:rsidRPr="006043D7" w:rsidR="0058418A" w:rsidP="3AE066FE" w:rsidRDefault="0058418A" w14:paraId="017FB4AA" w14:textId="7F738594">
            <w:pPr>
              <w:spacing w:line="257" w:lineRule="auto"/>
              <w:rPr>
                <w:sz w:val="22"/>
                <w:szCs w:val="22"/>
              </w:rPr>
            </w:pPr>
            <w:hyperlink w:anchor="VC2HG2K04" r:id="R9cf3ff0f34e84477">
              <w:r w:rsidRPr="3AE066FE" w:rsidR="3CE216CA">
                <w:rPr>
                  <w:rStyle w:val="Hyperlink"/>
                  <w:rFonts w:ascii="Century Gothic" w:hAnsi="Century Gothic" w:eastAsia="Century Gothic" w:cs="Century Gothic"/>
                  <w:b w:val="0"/>
                  <w:bCs w:val="0"/>
                  <w:i w:val="0"/>
                  <w:iCs w:val="0"/>
                  <w:caps w:val="0"/>
                  <w:smallCaps w:val="0"/>
                  <w:noProof w:val="0"/>
                  <w:sz w:val="22"/>
                  <w:szCs w:val="22"/>
                  <w:lang w:val="en-GB"/>
                </w:rPr>
                <w:t>VC2HG2K04,</w:t>
              </w:r>
            </w:hyperlink>
            <w:r w:rsidRPr="3AE066FE" w:rsidR="3CE216CA">
              <w:rPr>
                <w:rFonts w:ascii="Century Gothic" w:hAnsi="Century Gothic" w:eastAsia="Century Gothic" w:cs="Century Gothic"/>
                <w:b w:val="0"/>
                <w:bCs w:val="0"/>
                <w:i w:val="0"/>
                <w:iCs w:val="0"/>
                <w:caps w:val="0"/>
                <w:smallCaps w:val="0"/>
                <w:noProof w:val="0"/>
                <w:color w:val="53565A"/>
                <w:sz w:val="22"/>
                <w:szCs w:val="22"/>
                <w:lang w:val="en-GB"/>
              </w:rPr>
              <w:t xml:space="preserve"> </w:t>
            </w:r>
            <w:hyperlink w:anchor="VC2HG2K07" r:id="R7232704596d74600">
              <w:r w:rsidRPr="3AE066FE" w:rsidR="3CE216CA">
                <w:rPr>
                  <w:rStyle w:val="Hyperlink"/>
                  <w:rFonts w:ascii="Century Gothic" w:hAnsi="Century Gothic" w:eastAsia="Century Gothic" w:cs="Century Gothic"/>
                  <w:b w:val="0"/>
                  <w:bCs w:val="0"/>
                  <w:i w:val="0"/>
                  <w:iCs w:val="0"/>
                  <w:caps w:val="0"/>
                  <w:smallCaps w:val="0"/>
                  <w:noProof w:val="0"/>
                  <w:sz w:val="22"/>
                  <w:szCs w:val="22"/>
                  <w:lang w:val="en-GB"/>
                </w:rPr>
                <w:t>VC2HG2K07</w:t>
              </w:r>
            </w:hyperlink>
          </w:p>
          <w:p w:rsidRPr="006043D7" w:rsidR="0058418A" w:rsidP="3AE066FE" w:rsidRDefault="0058418A" w14:paraId="4E18B6FC" w14:textId="5F30BE2D">
            <w:pPr>
              <w:spacing w:line="257" w:lineRule="auto"/>
              <w:rPr>
                <w:sz w:val="22"/>
                <w:szCs w:val="22"/>
              </w:rPr>
            </w:pPr>
            <w:hyperlink w:anchor="VC2HG2S03" r:id="R2fda716e7fa844a3">
              <w:r w:rsidRPr="3AE066FE" w:rsidR="360EADB5">
                <w:rPr>
                  <w:rStyle w:val="Hyperlink"/>
                  <w:rFonts w:ascii="Century Gothic" w:hAnsi="Century Gothic" w:eastAsia="Century Gothic" w:cs="Century Gothic"/>
                  <w:b w:val="0"/>
                  <w:bCs w:val="0"/>
                  <w:i w:val="0"/>
                  <w:iCs w:val="0"/>
                  <w:caps w:val="0"/>
                  <w:smallCaps w:val="0"/>
                  <w:noProof w:val="0"/>
                  <w:sz w:val="22"/>
                  <w:szCs w:val="22"/>
                  <w:lang w:val="en-GB"/>
                </w:rPr>
                <w:t>VC2HG2S03</w:t>
              </w:r>
            </w:hyperlink>
          </w:p>
          <w:p w:rsidRPr="006043D7" w:rsidR="0058418A" w:rsidP="3AE066FE" w:rsidRDefault="0058418A" w14:paraId="7304238F" w14:textId="19E2A0A3">
            <w:pPr>
              <w:spacing w:line="257" w:lineRule="auto"/>
              <w:rPr>
                <w:sz w:val="22"/>
                <w:szCs w:val="22"/>
              </w:rPr>
            </w:pPr>
            <w:hyperlink w:anchor="VC2HG2S04" r:id="R4be06607005d487d">
              <w:r w:rsidRPr="3AE066FE" w:rsidR="360EADB5">
                <w:rPr>
                  <w:rStyle w:val="Hyperlink"/>
                  <w:rFonts w:ascii="Century Gothic" w:hAnsi="Century Gothic" w:eastAsia="Century Gothic" w:cs="Century Gothic"/>
                  <w:b w:val="0"/>
                  <w:bCs w:val="0"/>
                  <w:i w:val="0"/>
                  <w:iCs w:val="0"/>
                  <w:caps w:val="0"/>
                  <w:smallCaps w:val="0"/>
                  <w:noProof w:val="0"/>
                  <w:sz w:val="22"/>
                  <w:szCs w:val="22"/>
                  <w:lang w:val="en-GB"/>
                </w:rPr>
                <w:t>VC2HG2S04</w:t>
              </w:r>
            </w:hyperlink>
          </w:p>
          <w:p w:rsidRPr="006043D7" w:rsidR="0058418A" w:rsidP="3AE066FE" w:rsidRDefault="0058418A" w14:paraId="52A85189" w14:textId="62F4F260">
            <w:pPr>
              <w:spacing w:line="257" w:lineRule="auto"/>
              <w:rPr>
                <w:rFonts w:ascii="Century Gothic" w:hAnsi="Century Gothic" w:eastAsia="Century Gothic" w:cs="Century Gothic"/>
                <w:noProof w:val="0"/>
                <w:sz w:val="22"/>
                <w:szCs w:val="22"/>
                <w:lang w:val="en-GB"/>
              </w:rPr>
            </w:pPr>
            <w:hyperlink w:anchor="VC2HG2S05" r:id="Rb0f7935dd18f4601">
              <w:r w:rsidRPr="3AE066FE" w:rsidR="360EADB5">
                <w:rPr>
                  <w:rStyle w:val="Hyperlink"/>
                  <w:rFonts w:ascii="Century Gothic" w:hAnsi="Century Gothic" w:eastAsia="Century Gothic" w:cs="Century Gothic"/>
                  <w:b w:val="0"/>
                  <w:bCs w:val="0"/>
                  <w:i w:val="0"/>
                  <w:iCs w:val="0"/>
                  <w:caps w:val="0"/>
                  <w:smallCaps w:val="0"/>
                  <w:noProof w:val="0"/>
                  <w:sz w:val="22"/>
                  <w:szCs w:val="22"/>
                  <w:lang w:val="en-GB"/>
                </w:rPr>
                <w:t>VC2HG2S05</w:t>
              </w:r>
            </w:hyperlink>
          </w:p>
          <w:p w:rsidRPr="006043D7" w:rsidR="0058418A" w:rsidP="3AE066FE" w:rsidRDefault="0058418A" w14:paraId="2CDA1416" w14:textId="3CB699AF">
            <w:pPr>
              <w:spacing w:line="257" w:lineRule="auto"/>
              <w:rPr>
                <w:rFonts w:ascii="Century Gothic" w:hAnsi="Century Gothic" w:eastAsia="Century Gothic" w:cs="Century Gothic"/>
                <w:sz w:val="20"/>
                <w:szCs w:val="20"/>
                <w:lang w:val="en-GB"/>
              </w:rPr>
            </w:pPr>
          </w:p>
          <w:p w:rsidRPr="006043D7" w:rsidR="0058418A" w:rsidP="3AE066FE" w:rsidRDefault="0058418A" w14:paraId="3919AB5B" w14:textId="50F56251">
            <w:pPr>
              <w:spacing w:line="257" w:lineRule="auto"/>
              <w:rPr>
                <w:rFonts w:ascii="Century Gothic" w:hAnsi="Century Gothic" w:eastAsia="Century Gothic" w:cs="Century Gothic"/>
                <w:sz w:val="20"/>
                <w:szCs w:val="20"/>
                <w:lang w:val="en-GB"/>
              </w:rPr>
            </w:pPr>
          </w:p>
          <w:p w:rsidRPr="006043D7" w:rsidR="0058418A" w:rsidP="3AE066FE" w:rsidRDefault="0058418A" w14:paraId="61B8FCB4" w14:textId="68905C19">
            <w:pPr>
              <w:spacing w:line="257" w:lineRule="auto"/>
              <w:rPr>
                <w:rFonts w:ascii="Century Gothic" w:hAnsi="Century Gothic" w:eastAsia="Century Gothic" w:cs="Century Gothic"/>
                <w:sz w:val="20"/>
                <w:szCs w:val="20"/>
                <w:lang w:val="en-GB"/>
              </w:rPr>
            </w:pPr>
          </w:p>
          <w:p w:rsidRPr="006043D7" w:rsidR="0058418A" w:rsidP="24452BDB" w:rsidRDefault="0058418A" w14:paraId="2B846AF5" w14:textId="455A9BC0">
            <w:pPr>
              <w:spacing w:line="257" w:lineRule="auto"/>
              <w:rPr>
                <w:rFonts w:ascii="Century Gothic" w:hAnsi="Century Gothic" w:eastAsia="Century Gothic" w:cs="Century Gothic"/>
                <w:sz w:val="20"/>
                <w:szCs w:val="20"/>
                <w:lang w:val="en-GB"/>
              </w:rPr>
            </w:pPr>
          </w:p>
        </w:tc>
      </w:tr>
    </w:tbl>
    <w:p w:rsidR="24452BDB" w:rsidP="24452BDB" w:rsidRDefault="24452BDB" w14:paraId="2EB03A75" w14:textId="28E3F882">
      <w:pPr>
        <w:rPr>
          <w:rFonts w:ascii="Century Gothic" w:hAnsi="Century Gothic" w:eastAsia="Century Gothic" w:cs="Century Gothic"/>
        </w:rPr>
      </w:pPr>
    </w:p>
    <w:p w:rsidR="41AAC914" w:rsidP="41AAC914" w:rsidRDefault="41AAC914" w14:paraId="2DC15D27" w14:textId="1942050A">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41AAC914" w14:paraId="5253A548" w14:textId="77777777">
        <w:trPr>
          <w:trHeight w:val="300"/>
        </w:trPr>
        <w:tc>
          <w:tcPr>
            <w:tcW w:w="15388" w:type="dxa"/>
            <w:gridSpan w:val="4"/>
            <w:tcMar/>
          </w:tcPr>
          <w:p w:rsidR="270C230E" w:rsidP="24452BDB" w:rsidRDefault="61EBC6BC" w14:paraId="7B19086D" w14:textId="5AAFF779">
            <w:pPr>
              <w:jc w:val="center"/>
              <w:rPr>
                <w:rFonts w:ascii="Century Gothic" w:hAnsi="Century Gothic" w:eastAsia="Century Gothic" w:cs="Century Gothic"/>
                <w:b w:val="1"/>
                <w:bCs w:val="1"/>
              </w:rPr>
            </w:pPr>
            <w:r w:rsidR="61EBC6BC">
              <w:drawing>
                <wp:inline wp14:editId="4822EE05" wp14:anchorId="4D78BB04">
                  <wp:extent cx="754380" cy="387907"/>
                  <wp:effectExtent l="0" t="0" r="0" b="5080"/>
                  <wp:docPr id="939889380" name="Picture 1" descr="Logo, company name&#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93652e3219b240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4380" cy="387907"/>
                          </a:xfrm>
                          <a:prstGeom prst="rect">
                            <a:avLst/>
                          </a:prstGeom>
                        </pic:spPr>
                      </pic:pic>
                    </a:graphicData>
                  </a:graphic>
                </wp:inline>
              </w:drawing>
            </w:r>
            <w:r w:rsidRPr="6A9D7C30" w:rsidR="782F767A">
              <w:rPr>
                <w:rFonts w:ascii="Century Gothic" w:hAnsi="Century Gothic" w:eastAsia="Century Gothic" w:cs="Century Gothic"/>
                <w:b w:val="1"/>
                <w:bCs w:val="1"/>
              </w:rPr>
              <w:t xml:space="preserve">  </w:t>
            </w:r>
            <w:r w:rsidRPr="6A9D7C30" w:rsidR="61EBC6BC">
              <w:rPr>
                <w:rFonts w:ascii="Century Gothic" w:hAnsi="Century Gothic" w:eastAsia="Century Gothic" w:cs="Century Gothic"/>
                <w:b w:val="1"/>
                <w:bCs w:val="1"/>
              </w:rPr>
              <w:t xml:space="preserve">Term </w:t>
            </w:r>
            <w:r w:rsidRPr="6A9D7C30" w:rsidR="3645E30D">
              <w:rPr>
                <w:rFonts w:ascii="Century Gothic" w:hAnsi="Century Gothic" w:eastAsia="Century Gothic" w:cs="Century Gothic"/>
                <w:b w:val="1"/>
                <w:bCs w:val="1"/>
              </w:rPr>
              <w:t>4</w:t>
            </w:r>
            <w:r w:rsidRPr="6A9D7C30" w:rsidR="61EBC6BC">
              <w:rPr>
                <w:rFonts w:ascii="Century Gothic" w:hAnsi="Century Gothic" w:eastAsia="Century Gothic" w:cs="Century Gothic"/>
                <w:b w:val="1"/>
                <w:bCs w:val="1"/>
              </w:rPr>
              <w:t>, 202</w:t>
            </w:r>
            <w:r w:rsidRPr="6A9D7C30" w:rsidR="15A1C02B">
              <w:rPr>
                <w:rFonts w:ascii="Century Gothic" w:hAnsi="Century Gothic" w:eastAsia="Century Gothic" w:cs="Century Gothic"/>
                <w:b w:val="1"/>
                <w:bCs w:val="1"/>
              </w:rPr>
              <w:t>5</w:t>
            </w:r>
            <w:r w:rsidRPr="6A9D7C30" w:rsidR="61EBC6BC">
              <w:rPr>
                <w:rFonts w:ascii="Century Gothic" w:hAnsi="Century Gothic" w:eastAsia="Century Gothic" w:cs="Century Gothic"/>
                <w:b w:val="1"/>
                <w:bCs w:val="1"/>
              </w:rPr>
              <w:t xml:space="preserve"> – Curriculum Overview</w:t>
            </w:r>
            <w:r w:rsidRPr="6A9D7C30" w:rsidR="11061A65">
              <w:rPr>
                <w:rFonts w:ascii="Century Gothic" w:hAnsi="Century Gothic" w:eastAsia="Century Gothic" w:cs="Century Gothic"/>
                <w:b w:val="1"/>
                <w:bCs w:val="1"/>
              </w:rPr>
              <w:t xml:space="preserve"> – Grade </w:t>
            </w:r>
            <w:r w:rsidRPr="6A9D7C30" w:rsidR="560C7FC0">
              <w:rPr>
                <w:rFonts w:ascii="Century Gothic" w:hAnsi="Century Gothic" w:eastAsia="Century Gothic" w:cs="Century Gothic"/>
                <w:b w:val="1"/>
                <w:bCs w:val="1"/>
              </w:rPr>
              <w:t>2</w:t>
            </w:r>
          </w:p>
        </w:tc>
      </w:tr>
      <w:tr w:rsidR="0058418A" w:rsidTr="41AAC914"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41AAC914" w14:paraId="77573226" w14:textId="77777777">
        <w:trPr>
          <w:trHeight w:val="6000"/>
        </w:trPr>
        <w:tc>
          <w:tcPr>
            <w:tcW w:w="3847" w:type="dxa"/>
            <w:tcMar/>
          </w:tcPr>
          <w:p w:rsidRPr="006043D7" w:rsidR="0058418A" w:rsidP="41AAC914" w:rsidRDefault="0058418A" w14:paraId="263DE96E" w14:textId="717AF25F">
            <w:pPr>
              <w:spacing w:before="0" w:beforeAutospacing="off" w:after="160" w:afterAutospacing="off" w:line="257" w:lineRule="auto"/>
            </w:pPr>
            <w:r w:rsidRPr="41AAC914" w:rsidR="36D2BFD9">
              <w:rPr>
                <w:rFonts w:ascii="Century Gothic" w:hAnsi="Century Gothic" w:eastAsia="Century Gothic" w:cs="Century Gothic"/>
                <w:noProof w:val="0"/>
                <w:sz w:val="22"/>
                <w:szCs w:val="22"/>
                <w:lang w:val="en-AU"/>
              </w:rPr>
              <w:t>This term, in Physical sciences, students will explore how light, and sound, are produced by a range of sources. They will recognise that senses are used to learn about the world around us: our eyes to detect light and our ears to detect sound. Students will define what light is, identify the Sun as a source of light and investigate natural and man-made artificial light. They will learn that objects can be seen when light from sources is available to illuminate them. Students will explore different ways to produce sound using familiar objects and actions, for example, striking, blowing, scraping and shaking. They will learn that sound can make materials vibrate, vibrating materials can make sound and different actions can be used to produce sounds of varying pitch and volume.</w:t>
            </w:r>
          </w:p>
          <w:p w:rsidRPr="006043D7" w:rsidR="0058418A" w:rsidP="41AAC914" w:rsidRDefault="0058418A" w14:paraId="0844A947" w14:textId="73CF5410">
            <w:pPr>
              <w:spacing w:before="0" w:beforeAutospacing="off" w:after="160" w:afterAutospacing="off" w:line="257" w:lineRule="auto"/>
            </w:pPr>
            <w:r w:rsidRPr="41AAC914" w:rsidR="36D2BFD9">
              <w:rPr>
                <w:rFonts w:ascii="Century Gothic" w:hAnsi="Century Gothic" w:eastAsia="Century Gothic" w:cs="Century Gothic"/>
                <w:noProof w:val="0"/>
                <w:sz w:val="22"/>
                <w:szCs w:val="22"/>
                <w:lang w:val="en-AU"/>
              </w:rPr>
              <w:t xml:space="preserve"> </w:t>
            </w:r>
          </w:p>
          <w:p w:rsidRPr="006043D7" w:rsidR="0058418A" w:rsidP="41AAC914" w:rsidRDefault="0058418A" w14:paraId="315E18C9" w14:textId="5168A112">
            <w:pPr>
              <w:spacing w:before="0" w:beforeAutospacing="off" w:after="0" w:afterAutospacing="off"/>
              <w:rPr>
                <w:rFonts w:ascii="Century Gothic" w:hAnsi="Century Gothic" w:eastAsia="Century Gothic" w:cs="Century Gothic"/>
                <w:noProof w:val="0"/>
                <w:sz w:val="22"/>
                <w:szCs w:val="22"/>
                <w:lang w:val="en-AU"/>
              </w:rPr>
            </w:pPr>
            <w:hyperlink r:id="R73d94667371340eb">
              <w:r w:rsidRPr="41AAC914" w:rsidR="36D2BFD9">
                <w:rPr>
                  <w:rStyle w:val="Hyperlink"/>
                  <w:rFonts w:ascii="Century Gothic" w:hAnsi="Century Gothic" w:eastAsia="Century Gothic" w:cs="Century Gothic"/>
                  <w:noProof w:val="0"/>
                  <w:color w:val="0563C1"/>
                  <w:sz w:val="22"/>
                  <w:szCs w:val="22"/>
                  <w:lang w:val="en-AU"/>
                </w:rPr>
                <w:t>(VCSSU049)</w:t>
              </w:r>
            </w:hyperlink>
          </w:p>
          <w:p w:rsidRPr="006043D7" w:rsidR="0058418A" w:rsidP="00A77C05" w:rsidRDefault="0058418A" w14:paraId="3DE1E53D" w14:textId="0F7DBF58">
            <w:pPr>
              <w:rPr>
                <w:rFonts w:ascii="Century Gothic" w:hAnsi="Century Gothic" w:eastAsia="Century Gothic" w:cs="Century Gothic"/>
              </w:rPr>
            </w:pPr>
          </w:p>
        </w:tc>
        <w:tc>
          <w:tcPr>
            <w:tcW w:w="3847" w:type="dxa"/>
            <w:tcMar/>
          </w:tcPr>
          <w:p w:rsidR="41AAC914" w:rsidP="41AAC914" w:rsidRDefault="41AAC914" w14:paraId="122BF16F" w14:textId="215BC245">
            <w:pPr>
              <w:spacing w:before="0" w:beforeAutospacing="off" w:after="0" w:afterAutospacing="off"/>
            </w:pPr>
            <w:r w:rsidRPr="41AAC914" w:rsidR="41AAC914">
              <w:rPr>
                <w:rFonts w:ascii="Century Gothic" w:hAnsi="Century Gothic" w:eastAsia="Century Gothic" w:cs="Century Gothic"/>
                <w:sz w:val="22"/>
                <w:szCs w:val="22"/>
              </w:rPr>
              <w:t>This term the students in Grade Two will be focused on preparation for the school concert. This will involve singing, dancing and rehearsing for our performance.</w:t>
            </w:r>
          </w:p>
          <w:p w:rsidR="41AAC914" w:rsidP="41AAC914" w:rsidRDefault="41AAC914" w14:paraId="5D76C639" w14:textId="44201CFA">
            <w:pPr>
              <w:spacing w:before="0" w:beforeAutospacing="off" w:after="0" w:afterAutospacing="off"/>
            </w:pPr>
            <w:r w:rsidRPr="41AAC914" w:rsidR="41AAC914">
              <w:rPr>
                <w:rFonts w:ascii="Century Gothic" w:hAnsi="Century Gothic" w:eastAsia="Century Gothic" w:cs="Century Gothic"/>
                <w:sz w:val="22"/>
                <w:szCs w:val="22"/>
              </w:rPr>
              <w:t xml:space="preserve"> </w:t>
            </w:r>
          </w:p>
          <w:p w:rsidR="41AAC914" w:rsidP="41AAC914" w:rsidRDefault="41AAC914" w14:paraId="1BCD5753" w14:textId="57966DC9">
            <w:pPr>
              <w:spacing w:before="0" w:beforeAutospacing="off" w:after="0" w:afterAutospacing="off"/>
            </w:pPr>
            <w:r w:rsidRPr="41AAC914" w:rsidR="41AAC914">
              <w:rPr>
                <w:rFonts w:ascii="Century Gothic" w:hAnsi="Century Gothic" w:eastAsia="Century Gothic" w:cs="Century Gothic"/>
                <w:sz w:val="22"/>
                <w:szCs w:val="22"/>
              </w:rPr>
              <w:t>Students will learn to sing with pitch awareness and respond to the beat and simple rhythm patterns. They will add movements/actions to songs and explore body percussion. They will develop listening skills and skills for playing instruments. They will learn about dance safety and present and share dance works that communicate ideas to an audience.</w:t>
            </w:r>
          </w:p>
          <w:p w:rsidR="41AAC914" w:rsidP="41AAC914" w:rsidRDefault="41AAC914" w14:paraId="0174BE1A" w14:textId="1DAF65BE">
            <w:pPr>
              <w:spacing w:before="0" w:beforeAutospacing="off" w:after="0" w:afterAutospacing="off"/>
            </w:pPr>
            <w:r w:rsidRPr="41AAC914" w:rsidR="41AAC914">
              <w:rPr>
                <w:rFonts w:ascii="Century Gothic" w:hAnsi="Century Gothic" w:eastAsia="Century Gothic" w:cs="Century Gothic"/>
                <w:sz w:val="22"/>
                <w:szCs w:val="22"/>
              </w:rPr>
              <w:t xml:space="preserve"> </w:t>
            </w:r>
          </w:p>
          <w:p w:rsidR="41AAC914" w:rsidP="41AAC914" w:rsidRDefault="41AAC914" w14:paraId="0F332221" w14:textId="3B291F9E">
            <w:pPr>
              <w:spacing w:before="0" w:beforeAutospacing="off" w:after="0" w:afterAutospacing="off"/>
            </w:pPr>
            <w:r w:rsidRPr="41AAC914" w:rsidR="41AAC914">
              <w:rPr>
                <w:rFonts w:ascii="Century Gothic" w:hAnsi="Century Gothic" w:eastAsia="Century Gothic" w:cs="Century Gothic"/>
                <w:sz w:val="22"/>
                <w:szCs w:val="22"/>
              </w:rPr>
              <w:t>Performing for the school community at the end of the term will be a great way to end the school year.</w:t>
            </w:r>
          </w:p>
          <w:p w:rsidR="41AAC914" w:rsidP="41AAC914" w:rsidRDefault="41AAC914" w14:paraId="6A5D85C4" w14:textId="4516E0F5">
            <w:pPr>
              <w:spacing w:before="0" w:beforeAutospacing="off" w:after="0" w:afterAutospacing="off"/>
            </w:pPr>
            <w:r w:rsidRPr="41AAC914" w:rsidR="41AAC914">
              <w:rPr>
                <w:rFonts w:ascii="Century Gothic" w:hAnsi="Century Gothic" w:eastAsia="Century Gothic" w:cs="Century Gothic"/>
                <w:sz w:val="22"/>
                <w:szCs w:val="22"/>
              </w:rPr>
              <w:t xml:space="preserve"> </w:t>
            </w:r>
          </w:p>
          <w:p w:rsidR="41AAC914" w:rsidP="41AAC914" w:rsidRDefault="41AAC914" w14:paraId="601BDA30" w14:textId="7D03011A">
            <w:pPr>
              <w:spacing w:before="0" w:beforeAutospacing="off" w:after="0" w:afterAutospacing="off"/>
            </w:pPr>
            <w:hyperlink w:anchor="VC2AMUFE01" r:id="Rc1787db4b4ff4b3a">
              <w:r w:rsidRPr="41AAC914" w:rsidR="41AAC914">
                <w:rPr>
                  <w:rStyle w:val="Hyperlink"/>
                  <w:rFonts w:ascii="Century Gothic" w:hAnsi="Century Gothic" w:eastAsia="Century Gothic" w:cs="Century Gothic"/>
                  <w:strike w:val="0"/>
                  <w:dstrike w:val="0"/>
                  <w:color w:val="0563C1"/>
                  <w:sz w:val="22"/>
                  <w:szCs w:val="22"/>
                  <w:u w:val="single"/>
                </w:rPr>
                <w:t>VC2AMUFE01</w:t>
              </w:r>
            </w:hyperlink>
          </w:p>
          <w:p w:rsidR="41AAC914" w:rsidP="41AAC914" w:rsidRDefault="41AAC914" w14:paraId="6F588438" w14:textId="1BF8ED0D">
            <w:pPr>
              <w:spacing w:before="0" w:beforeAutospacing="off" w:after="0" w:afterAutospacing="off"/>
            </w:pPr>
            <w:hyperlink w:anchor="VC2AMUFE02" r:id="R16331f1cef80442f">
              <w:r w:rsidRPr="41AAC914" w:rsidR="41AAC914">
                <w:rPr>
                  <w:rStyle w:val="Hyperlink"/>
                  <w:rFonts w:ascii="Century Gothic" w:hAnsi="Century Gothic" w:eastAsia="Century Gothic" w:cs="Century Gothic"/>
                  <w:strike w:val="0"/>
                  <w:dstrike w:val="0"/>
                  <w:color w:val="0563C1"/>
                  <w:sz w:val="22"/>
                  <w:szCs w:val="22"/>
                  <w:u w:val="single"/>
                </w:rPr>
                <w:t>VC2AMUFE02</w:t>
              </w:r>
            </w:hyperlink>
          </w:p>
          <w:p w:rsidR="41AAC914" w:rsidP="41AAC914" w:rsidRDefault="41AAC914" w14:paraId="5EBF763C" w14:textId="1759CBBF">
            <w:pPr>
              <w:spacing w:before="0" w:beforeAutospacing="off" w:after="0" w:afterAutospacing="off"/>
            </w:pPr>
            <w:hyperlink w:anchor="VC2AMUFD01" r:id="R6172f70ca8924ef1">
              <w:r w:rsidRPr="41AAC914" w:rsidR="41AAC914">
                <w:rPr>
                  <w:rStyle w:val="Hyperlink"/>
                  <w:rFonts w:ascii="Century Gothic" w:hAnsi="Century Gothic" w:eastAsia="Century Gothic" w:cs="Century Gothic"/>
                  <w:strike w:val="0"/>
                  <w:dstrike w:val="0"/>
                  <w:color w:val="0563C1"/>
                  <w:sz w:val="22"/>
                  <w:szCs w:val="22"/>
                  <w:u w:val="single"/>
                </w:rPr>
                <w:t>VC2AMUFD01</w:t>
              </w:r>
            </w:hyperlink>
          </w:p>
          <w:p w:rsidR="41AAC914" w:rsidP="41AAC914" w:rsidRDefault="41AAC914" w14:paraId="0CFCE0B8" w14:textId="306F3C9D">
            <w:pPr>
              <w:spacing w:before="0" w:beforeAutospacing="off" w:after="0" w:afterAutospacing="off"/>
            </w:pPr>
            <w:hyperlink w:anchor="VC2AMUFC01" r:id="R11c4845ac4c141d3">
              <w:r w:rsidRPr="41AAC914" w:rsidR="41AAC914">
                <w:rPr>
                  <w:rStyle w:val="Hyperlink"/>
                  <w:rFonts w:ascii="Century Gothic" w:hAnsi="Century Gothic" w:eastAsia="Century Gothic" w:cs="Century Gothic"/>
                  <w:strike w:val="0"/>
                  <w:dstrike w:val="0"/>
                  <w:color w:val="0563C1"/>
                  <w:sz w:val="22"/>
                  <w:szCs w:val="22"/>
                  <w:u w:val="single"/>
                </w:rPr>
                <w:t>VC2AMUFC01</w:t>
              </w:r>
            </w:hyperlink>
          </w:p>
          <w:p w:rsidR="41AAC914" w:rsidP="41AAC914" w:rsidRDefault="41AAC914" w14:paraId="521AF0BB" w14:textId="6FC74153">
            <w:pPr>
              <w:spacing w:before="0" w:beforeAutospacing="off" w:after="0" w:afterAutospacing="off"/>
            </w:pPr>
            <w:hyperlink w:anchor="VC2AMUFP01" r:id="Rde9af12e33f84325">
              <w:r w:rsidRPr="41AAC914" w:rsidR="41AAC914">
                <w:rPr>
                  <w:rStyle w:val="Hyperlink"/>
                  <w:rFonts w:ascii="Century Gothic" w:hAnsi="Century Gothic" w:eastAsia="Century Gothic" w:cs="Century Gothic"/>
                  <w:strike w:val="0"/>
                  <w:dstrike w:val="0"/>
                  <w:color w:val="0563C1"/>
                  <w:sz w:val="22"/>
                  <w:szCs w:val="22"/>
                  <w:u w:val="single"/>
                </w:rPr>
                <w:t>VC2AMUFP01</w:t>
              </w:r>
            </w:hyperlink>
          </w:p>
          <w:p w:rsidR="41AAC914" w:rsidP="41AAC914" w:rsidRDefault="41AAC914" w14:paraId="5FE3FF9F" w14:textId="34CAFD7C">
            <w:pPr>
              <w:spacing w:before="0" w:beforeAutospacing="off" w:after="0" w:afterAutospacing="off"/>
            </w:pPr>
            <w:hyperlink w:anchor="VC2ADAFD01" r:id="R483c4bd9916b41d0">
              <w:r w:rsidRPr="41AAC914" w:rsidR="41AAC914">
                <w:rPr>
                  <w:rStyle w:val="Hyperlink"/>
                  <w:rFonts w:ascii="Century Gothic" w:hAnsi="Century Gothic" w:eastAsia="Century Gothic" w:cs="Century Gothic"/>
                  <w:strike w:val="0"/>
                  <w:dstrike w:val="0"/>
                  <w:color w:val="0563C1"/>
                  <w:sz w:val="22"/>
                  <w:szCs w:val="22"/>
                  <w:u w:val="single"/>
                </w:rPr>
                <w:t>VC2ADAFD01</w:t>
              </w:r>
            </w:hyperlink>
          </w:p>
          <w:p w:rsidR="41AAC914" w:rsidP="41AAC914" w:rsidRDefault="41AAC914" w14:paraId="70C58D94" w14:textId="0215C2F3">
            <w:pPr>
              <w:spacing w:before="0" w:beforeAutospacing="off" w:after="0" w:afterAutospacing="off"/>
            </w:pPr>
            <w:hyperlink w:anchor="VC2ADAFC01" r:id="R852655aacb044587">
              <w:r w:rsidRPr="41AAC914" w:rsidR="41AAC914">
                <w:rPr>
                  <w:rStyle w:val="Hyperlink"/>
                  <w:rFonts w:ascii="Century Gothic" w:hAnsi="Century Gothic" w:eastAsia="Century Gothic" w:cs="Century Gothic"/>
                  <w:strike w:val="0"/>
                  <w:dstrike w:val="0"/>
                  <w:color w:val="0563C1"/>
                  <w:sz w:val="22"/>
                  <w:szCs w:val="22"/>
                  <w:u w:val="single"/>
                </w:rPr>
                <w:t>VC2ADAFC01</w:t>
              </w:r>
            </w:hyperlink>
          </w:p>
          <w:p w:rsidR="41AAC914" w:rsidP="41AAC914" w:rsidRDefault="41AAC914" w14:paraId="5282DA8C" w14:textId="182F185B">
            <w:pPr>
              <w:spacing w:before="0" w:beforeAutospacing="off" w:after="0" w:afterAutospacing="off"/>
            </w:pPr>
            <w:hyperlink w:anchor="VC2ADAFP01" r:id="R2a6fc22702b44dc1">
              <w:r w:rsidRPr="41AAC914" w:rsidR="41AAC914">
                <w:rPr>
                  <w:rStyle w:val="Hyperlink"/>
                  <w:rFonts w:ascii="Century Gothic" w:hAnsi="Century Gothic" w:eastAsia="Century Gothic" w:cs="Century Gothic"/>
                  <w:strike w:val="0"/>
                  <w:dstrike w:val="0"/>
                  <w:color w:val="0563C1"/>
                  <w:sz w:val="22"/>
                  <w:szCs w:val="22"/>
                  <w:u w:val="single"/>
                </w:rPr>
                <w:t>VC2ADAFP01</w:t>
              </w:r>
            </w:hyperlink>
          </w:p>
          <w:p w:rsidR="41AAC914" w:rsidP="41AAC914" w:rsidRDefault="41AAC914" w14:paraId="36C659B9" w14:textId="5BF1D723">
            <w:pPr>
              <w:spacing w:before="0" w:beforeAutospacing="off" w:after="0" w:afterAutospacing="off"/>
              <w:rPr>
                <w:rFonts w:ascii="Century Gothic" w:hAnsi="Century Gothic" w:eastAsia="Century Gothic" w:cs="Century Gothic"/>
                <w:sz w:val="22"/>
                <w:szCs w:val="22"/>
              </w:rPr>
            </w:pPr>
          </w:p>
        </w:tc>
        <w:tc>
          <w:tcPr>
            <w:tcW w:w="3847" w:type="dxa"/>
            <w:tcMar/>
          </w:tcPr>
          <w:p w:rsidRPr="006043D7" w:rsidR="0058418A" w:rsidP="41AAC914" w:rsidRDefault="0058418A" w14:paraId="13314EDC" w14:textId="3220E355">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41AAC914" w:rsidR="386AAB3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This term students will participate in activities to develop their listening, speaking, reading, and writing skills in Italian. </w:t>
            </w:r>
            <w:r w:rsidRPr="41AAC914" w:rsidR="386AAB3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e will do a unit of work related to ‘mia famiglia’ (my family) and learn new vocabulary.</w:t>
            </w:r>
          </w:p>
          <w:p w:rsidRPr="006043D7" w:rsidR="0058418A" w:rsidP="41AAC914" w:rsidRDefault="0058418A" w14:paraId="082A37AA" w14:textId="11139378">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41AAC914" w:rsidRDefault="0058418A" w14:paraId="0BA05BD8" w14:textId="36026E7C">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41AAC914" w:rsidR="386AAB3D">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Students will prepare for Italian day and learn how to make pizza dough. They will also learn a song for the Christmas concert and learn about Italian Christmas traditions. They will also continue working on their Italian passports.</w:t>
            </w:r>
          </w:p>
          <w:p w:rsidRPr="006043D7" w:rsidR="0058418A" w:rsidP="41AAC914" w:rsidRDefault="0058418A" w14:paraId="211C41EE" w14:textId="6A0E96BB">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41AAC914" w:rsidRDefault="0058418A" w14:paraId="23BBD6B3" w14:textId="209CC503">
            <w:pPr>
              <w:spacing w:line="259" w:lineRule="auto"/>
              <w:rPr>
                <w:rFonts w:ascii="Century Gothic" w:hAnsi="Century Gothic" w:eastAsia="Century Gothic" w:cs="Century Gothic"/>
                <w:b w:val="0"/>
                <w:bCs w:val="0"/>
                <w:i w:val="0"/>
                <w:iCs w:val="0"/>
                <w:caps w:val="0"/>
                <w:smallCaps w:val="0"/>
                <w:noProof w:val="0"/>
                <w:color w:val="4472C4" w:themeColor="accent1" w:themeTint="FF" w:themeShade="FF"/>
                <w:sz w:val="22"/>
                <w:szCs w:val="22"/>
                <w:lang w:val="en-US"/>
              </w:rPr>
            </w:pPr>
          </w:p>
          <w:p w:rsidRPr="006043D7" w:rsidR="0058418A" w:rsidP="41AAC914" w:rsidRDefault="0058418A" w14:paraId="6ABE62C8" w14:textId="43D508A4">
            <w:pPr>
              <w:spacing w:line="259" w:lineRule="auto"/>
              <w:rPr>
                <w:rFonts w:ascii="Arial" w:hAnsi="Arial" w:eastAsia="Arial" w:cs="Arial"/>
                <w:b w:val="0"/>
                <w:bCs w:val="0"/>
                <w:i w:val="0"/>
                <w:iCs w:val="0"/>
                <w:caps w:val="0"/>
                <w:smallCaps w:val="0"/>
                <w:noProof w:val="0"/>
                <w:color w:val="000000" w:themeColor="text1" w:themeTint="FF" w:themeShade="FF"/>
                <w:sz w:val="18"/>
                <w:szCs w:val="18"/>
                <w:lang w:val="en-US"/>
              </w:rPr>
            </w:pPr>
            <w:hyperlink r:id="R6f7e96bf75bd422e">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C002)</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435dca6629c14890">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C004)</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e70ba6d8a9b44834">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C005)</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a109ff9adbab4e28">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C006)</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515fc2e5181b42c7">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C007)</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354a7eb8cbd047d8">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U013)</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f43ee01a79b742d6">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U016)</w:t>
              </w:r>
            </w:hyperlink>
            <w:r w:rsidRPr="41AAC914" w:rsidR="386AAB3D">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1212583e10ab4ad8">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U017)</w:t>
              </w:r>
            </w:hyperlink>
            <w:r w:rsidRPr="41AAC914" w:rsidR="386AAB3D">
              <w:rPr>
                <w:rFonts w:ascii="Arial" w:hAnsi="Arial" w:eastAsia="Arial" w:cs="Arial"/>
                <w:b w:val="0"/>
                <w:bCs w:val="0"/>
                <w:i w:val="0"/>
                <w:iCs w:val="0"/>
                <w:caps w:val="0"/>
                <w:smallCaps w:val="0"/>
                <w:strike w:val="0"/>
                <w:dstrike w:val="0"/>
                <w:noProof w:val="0"/>
                <w:color w:val="000000" w:themeColor="text1" w:themeTint="FF" w:themeShade="FF"/>
                <w:sz w:val="18"/>
                <w:szCs w:val="18"/>
                <w:u w:val="none"/>
                <w:lang w:val="en-GB"/>
              </w:rPr>
              <w:t xml:space="preserve"> </w:t>
            </w:r>
            <w:hyperlink r:id="Rbcbd4ddb303c4486">
              <w:r w:rsidRPr="41AAC914" w:rsidR="386AAB3D">
                <w:rPr>
                  <w:rStyle w:val="Hyperlink"/>
                  <w:rFonts w:ascii="Arial" w:hAnsi="Arial" w:eastAsia="Arial" w:cs="Arial"/>
                  <w:b w:val="0"/>
                  <w:bCs w:val="0"/>
                  <w:i w:val="0"/>
                  <w:iCs w:val="0"/>
                  <w:caps w:val="0"/>
                  <w:smallCaps w:val="0"/>
                  <w:strike w:val="0"/>
                  <w:dstrike w:val="0"/>
                  <w:noProof w:val="0"/>
                  <w:sz w:val="18"/>
                  <w:szCs w:val="18"/>
                  <w:lang w:val="en-GB"/>
                </w:rPr>
                <w:t>(VCITU019)</w:t>
              </w:r>
            </w:hyperlink>
          </w:p>
          <w:p w:rsidRPr="006043D7" w:rsidR="0058418A" w:rsidP="41AAC914" w:rsidRDefault="0058418A" w14:paraId="33EB6EC7" w14:textId="75F3C9BC">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24452BDB" w:rsidRDefault="0058418A" w14:paraId="1E24202A" w14:textId="00D75B92">
            <w:pPr>
              <w:spacing w:line="259" w:lineRule="auto"/>
              <w:rPr>
                <w:rFonts w:ascii="Century Gothic" w:hAnsi="Century Gothic" w:eastAsia="Century Gothic" w:cs="Century Gothic"/>
                <w:lang w:val="en-GB"/>
              </w:rPr>
            </w:pPr>
          </w:p>
        </w:tc>
        <w:tc>
          <w:tcPr>
            <w:tcW w:w="3847" w:type="dxa"/>
            <w:tcMar/>
          </w:tcPr>
          <w:p w:rsidRPr="006043D7" w:rsidR="0058418A" w:rsidP="41AAC914" w:rsidRDefault="0058418A" w14:paraId="4E1B5855" w14:textId="353C5488">
            <w:pPr>
              <w:spacing w:before="0" w:beforeAutospacing="off" w:after="0" w:afterAutospacing="off"/>
              <w:rPr>
                <w:rFonts w:ascii="Century Gothic" w:hAnsi="Century Gothic" w:eastAsia="Century Gothic" w:cs="Century Gothic"/>
                <w:noProof w:val="0"/>
                <w:sz w:val="22"/>
                <w:szCs w:val="22"/>
                <w:lang w:val="en-AU"/>
              </w:rPr>
            </w:pPr>
            <w:r w:rsidRPr="41AAC914" w:rsidR="376AF5C9">
              <w:rPr>
                <w:rFonts w:ascii="Century Gothic" w:hAnsi="Century Gothic" w:eastAsia="Century Gothic" w:cs="Century Gothic"/>
                <w:noProof w:val="0"/>
                <w:sz w:val="22"/>
                <w:szCs w:val="22"/>
                <w:lang w:val="en-AU"/>
              </w:rPr>
              <w:t xml:space="preserve">This term, students will </w:t>
            </w:r>
            <w:r w:rsidRPr="41AAC914" w:rsidR="376AF5C9">
              <w:rPr>
                <w:rFonts w:ascii="Century Gothic" w:hAnsi="Century Gothic" w:eastAsia="Century Gothic" w:cs="Century Gothic"/>
                <w:noProof w:val="0"/>
                <w:sz w:val="22"/>
                <w:szCs w:val="22"/>
                <w:lang w:val="en-AU"/>
              </w:rPr>
              <w:t>part</w:t>
            </w:r>
            <w:r w:rsidRPr="41AAC914" w:rsidR="35DD3D6B">
              <w:rPr>
                <w:rFonts w:ascii="Century Gothic" w:hAnsi="Century Gothic" w:eastAsia="Century Gothic" w:cs="Century Gothic"/>
                <w:noProof w:val="0"/>
                <w:sz w:val="22"/>
                <w:szCs w:val="22"/>
                <w:lang w:val="en-AU"/>
              </w:rPr>
              <w:t>icipate</w:t>
            </w:r>
            <w:r w:rsidRPr="41AAC914" w:rsidR="376AF5C9">
              <w:rPr>
                <w:rFonts w:ascii="Century Gothic" w:hAnsi="Century Gothic" w:eastAsia="Century Gothic" w:cs="Century Gothic"/>
                <w:noProof w:val="0"/>
                <w:sz w:val="22"/>
                <w:szCs w:val="22"/>
                <w:lang w:val="en-AU"/>
              </w:rPr>
              <w:t xml:space="preserve"> in land-based activities to build on their knowledge and understanding of water safety concepts. They will </w:t>
            </w:r>
            <w:r w:rsidRPr="41AAC914" w:rsidR="376AF5C9">
              <w:rPr>
                <w:rFonts w:ascii="Century Gothic" w:hAnsi="Century Gothic" w:eastAsia="Century Gothic" w:cs="Century Gothic"/>
                <w:noProof w:val="0"/>
                <w:sz w:val="22"/>
                <w:szCs w:val="22"/>
                <w:lang w:val="en-AU"/>
              </w:rPr>
              <w:t>participate</w:t>
            </w:r>
            <w:r w:rsidRPr="41AAC914" w:rsidR="376AF5C9">
              <w:rPr>
                <w:rFonts w:ascii="Century Gothic" w:hAnsi="Century Gothic" w:eastAsia="Century Gothic" w:cs="Century Gothic"/>
                <w:noProof w:val="0"/>
                <w:sz w:val="22"/>
                <w:szCs w:val="22"/>
                <w:lang w:val="en-AU"/>
              </w:rPr>
              <w:t xml:space="preserve"> in a striking unit, developing both one-handed and two-handed striking skills using a variety of equipment</w:t>
            </w:r>
            <w:r w:rsidRPr="41AAC914" w:rsidR="79636BD3">
              <w:rPr>
                <w:rFonts w:ascii="Century Gothic" w:hAnsi="Century Gothic" w:eastAsia="Century Gothic" w:cs="Century Gothic"/>
                <w:noProof w:val="0"/>
                <w:sz w:val="22"/>
                <w:szCs w:val="22"/>
                <w:lang w:val="en-AU"/>
              </w:rPr>
              <w:t xml:space="preserve"> and activities</w:t>
            </w:r>
            <w:r w:rsidRPr="41AAC914" w:rsidR="376AF5C9">
              <w:rPr>
                <w:rFonts w:ascii="Century Gothic" w:hAnsi="Century Gothic" w:eastAsia="Century Gothic" w:cs="Century Gothic"/>
                <w:noProof w:val="0"/>
                <w:sz w:val="22"/>
                <w:szCs w:val="22"/>
                <w:lang w:val="en-AU"/>
              </w:rPr>
              <w:t xml:space="preserve">. To conclude the year, students will engage in minor games </w:t>
            </w:r>
            <w:r w:rsidRPr="41AAC914" w:rsidR="41A5DDB6">
              <w:rPr>
                <w:rFonts w:ascii="Century Gothic" w:hAnsi="Century Gothic" w:eastAsia="Century Gothic" w:cs="Century Gothic"/>
                <w:noProof w:val="0"/>
                <w:sz w:val="22"/>
                <w:szCs w:val="22"/>
                <w:lang w:val="en-AU"/>
              </w:rPr>
              <w:t xml:space="preserve">that allow them </w:t>
            </w:r>
            <w:r w:rsidRPr="41AAC914" w:rsidR="376AF5C9">
              <w:rPr>
                <w:rFonts w:ascii="Century Gothic" w:hAnsi="Century Gothic" w:eastAsia="Century Gothic" w:cs="Century Gothic"/>
                <w:noProof w:val="0"/>
                <w:sz w:val="22"/>
                <w:szCs w:val="22"/>
                <w:lang w:val="en-AU"/>
              </w:rPr>
              <w:t xml:space="preserve">to practise the fundamental movement skills </w:t>
            </w:r>
            <w:r w:rsidRPr="41AAC914" w:rsidR="24557EBD">
              <w:rPr>
                <w:rFonts w:ascii="Century Gothic" w:hAnsi="Century Gothic" w:eastAsia="Century Gothic" w:cs="Century Gothic"/>
                <w:noProof w:val="0"/>
                <w:sz w:val="22"/>
                <w:szCs w:val="22"/>
                <w:lang w:val="en-AU"/>
              </w:rPr>
              <w:t>developed</w:t>
            </w:r>
            <w:r w:rsidRPr="41AAC914" w:rsidR="376AF5C9">
              <w:rPr>
                <w:rFonts w:ascii="Century Gothic" w:hAnsi="Century Gothic" w:eastAsia="Century Gothic" w:cs="Century Gothic"/>
                <w:noProof w:val="0"/>
                <w:sz w:val="22"/>
                <w:szCs w:val="22"/>
                <w:lang w:val="en-AU"/>
              </w:rPr>
              <w:t xml:space="preserve"> throughout the year, with a focus on following rules, fairness, and inclusion while working together.</w:t>
            </w:r>
          </w:p>
          <w:p w:rsidRPr="006043D7" w:rsidR="0058418A" w:rsidP="41AAC914" w:rsidRDefault="0058418A" w14:paraId="36E8FAD6" w14:textId="31E5DD87">
            <w:pPr>
              <w:pStyle w:val="Normal"/>
              <w:rPr>
                <w:rFonts w:ascii="Century Gothic" w:hAnsi="Century Gothic" w:eastAsia="Century Gothic" w:cs="Century Gothic"/>
              </w:rPr>
            </w:pPr>
          </w:p>
          <w:p w:rsidRPr="006043D7" w:rsidR="0058418A" w:rsidP="41AAC914" w:rsidRDefault="0058418A" w14:paraId="14E88D4E" w14:textId="4DB7306F">
            <w:pPr>
              <w:pStyle w:val="Normal"/>
              <w:suppressLineNumbers w:val="0"/>
              <w:bidi w:val="0"/>
              <w:spacing w:before="0" w:beforeAutospacing="off" w:after="0" w:afterAutospacing="off" w:line="240" w:lineRule="auto"/>
              <w:ind w:left="0" w:right="0"/>
              <w:jc w:val="left"/>
              <w:rPr>
                <w:rFonts w:ascii="Century Gothic" w:hAnsi="Century Gothic" w:eastAsia="Century Gothic" w:cs="Century Gothic"/>
                <w:noProof w:val="0"/>
                <w:sz w:val="21"/>
                <w:szCs w:val="21"/>
                <w:lang w:val="en-AU"/>
              </w:rPr>
            </w:pPr>
            <w:hyperlink w:anchor="VC2HP2M01" r:id="R940ad7bca76e4b74">
              <w:r w:rsidRPr="41AAC914" w:rsidR="02860794">
                <w:rPr>
                  <w:rStyle w:val="Hyperlink"/>
                  <w:rFonts w:ascii="Century Gothic" w:hAnsi="Century Gothic" w:eastAsia="Century Gothic" w:cs="Century Gothic"/>
                  <w:b w:val="0"/>
                  <w:bCs w:val="0"/>
                  <w:i w:val="0"/>
                  <w:iCs w:val="0"/>
                  <w:caps w:val="0"/>
                  <w:smallCaps w:val="0"/>
                  <w:noProof w:val="0"/>
                  <w:sz w:val="21"/>
                  <w:szCs w:val="21"/>
                  <w:lang w:val="en-AU"/>
                </w:rPr>
                <w:t>VC2HP2M01</w:t>
              </w:r>
            </w:hyperlink>
            <w:r w:rsidRPr="41AAC914" w:rsidR="250A2BF2">
              <w:rPr>
                <w:rFonts w:ascii="Century Gothic" w:hAnsi="Century Gothic" w:eastAsia="Century Gothic" w:cs="Century Gothic"/>
                <w:b w:val="0"/>
                <w:bCs w:val="0"/>
                <w:i w:val="0"/>
                <w:iCs w:val="0"/>
                <w:caps w:val="0"/>
                <w:smallCaps w:val="0"/>
                <w:noProof w:val="0"/>
                <w:sz w:val="21"/>
                <w:szCs w:val="21"/>
                <w:lang w:val="en-AU"/>
              </w:rPr>
              <w:t xml:space="preserve"> </w:t>
            </w:r>
            <w:hyperlink w:anchor="VC2HP2M02" r:id="R44d6a336fe484a8f">
              <w:r w:rsidRPr="41AAC914" w:rsidR="2FE1BAD0">
                <w:rPr>
                  <w:rStyle w:val="Hyperlink"/>
                  <w:rFonts w:ascii="Century Gothic" w:hAnsi="Century Gothic" w:eastAsia="Century Gothic" w:cs="Century Gothic"/>
                  <w:b w:val="0"/>
                  <w:bCs w:val="0"/>
                  <w:i w:val="0"/>
                  <w:iCs w:val="0"/>
                  <w:caps w:val="0"/>
                  <w:smallCaps w:val="0"/>
                  <w:noProof w:val="0"/>
                  <w:sz w:val="21"/>
                  <w:szCs w:val="21"/>
                  <w:lang w:val="en-AU"/>
                </w:rPr>
                <w:t>VC2HP2M02</w:t>
              </w:r>
            </w:hyperlink>
            <w:r w:rsidRPr="41AAC914" w:rsidR="5429D9C4">
              <w:rPr>
                <w:rFonts w:ascii="Century Gothic" w:hAnsi="Century Gothic" w:eastAsia="Century Gothic" w:cs="Century Gothic"/>
                <w:b w:val="0"/>
                <w:bCs w:val="0"/>
                <w:i w:val="0"/>
                <w:iCs w:val="0"/>
                <w:caps w:val="0"/>
                <w:smallCaps w:val="0"/>
                <w:noProof w:val="0"/>
                <w:sz w:val="21"/>
                <w:szCs w:val="21"/>
                <w:lang w:val="en-AU"/>
              </w:rPr>
              <w:t xml:space="preserve"> </w:t>
            </w:r>
            <w:hyperlink w:anchor="VC2HP2M03" r:id="R2595888770cb4317">
              <w:r w:rsidRPr="41AAC914" w:rsidR="5429D9C4">
                <w:rPr>
                  <w:rStyle w:val="Hyperlink"/>
                  <w:rFonts w:ascii="Century Gothic" w:hAnsi="Century Gothic" w:eastAsia="Century Gothic" w:cs="Century Gothic"/>
                  <w:b w:val="0"/>
                  <w:bCs w:val="0"/>
                  <w:i w:val="0"/>
                  <w:iCs w:val="0"/>
                  <w:caps w:val="0"/>
                  <w:smallCaps w:val="0"/>
                  <w:noProof w:val="0"/>
                  <w:sz w:val="21"/>
                  <w:szCs w:val="21"/>
                  <w:lang w:val="en-AU"/>
                </w:rPr>
                <w:t>VC2HP2M03</w:t>
              </w:r>
            </w:hyperlink>
            <w:r w:rsidRPr="41AAC914" w:rsidR="4F9224C0">
              <w:rPr>
                <w:rFonts w:ascii="Century Gothic" w:hAnsi="Century Gothic" w:eastAsia="Century Gothic" w:cs="Century Gothic"/>
                <w:b w:val="0"/>
                <w:bCs w:val="0"/>
                <w:i w:val="0"/>
                <w:iCs w:val="0"/>
                <w:caps w:val="0"/>
                <w:smallCaps w:val="0"/>
                <w:noProof w:val="0"/>
                <w:sz w:val="21"/>
                <w:szCs w:val="21"/>
                <w:lang w:val="en-AU"/>
              </w:rPr>
              <w:t xml:space="preserve"> </w:t>
            </w:r>
            <w:hyperlink w:anchor="VC2HP2M04" r:id="Ra7372c0499b041e7">
              <w:r w:rsidRPr="41AAC914" w:rsidR="4F9224C0">
                <w:rPr>
                  <w:rStyle w:val="Hyperlink"/>
                  <w:rFonts w:ascii="Century Gothic" w:hAnsi="Century Gothic" w:eastAsia="Century Gothic" w:cs="Century Gothic"/>
                  <w:b w:val="0"/>
                  <w:bCs w:val="0"/>
                  <w:i w:val="0"/>
                  <w:iCs w:val="0"/>
                  <w:caps w:val="0"/>
                  <w:smallCaps w:val="0"/>
                  <w:noProof w:val="0"/>
                  <w:sz w:val="21"/>
                  <w:szCs w:val="21"/>
                  <w:lang w:val="en-AU"/>
                </w:rPr>
                <w:t>VC2HP2M04</w:t>
              </w:r>
            </w:hyperlink>
            <w:r w:rsidRPr="41AAC914" w:rsidR="58AAD492">
              <w:rPr>
                <w:rFonts w:ascii="Century Gothic" w:hAnsi="Century Gothic" w:eastAsia="Century Gothic" w:cs="Century Gothic"/>
                <w:b w:val="0"/>
                <w:bCs w:val="0"/>
                <w:i w:val="0"/>
                <w:iCs w:val="0"/>
                <w:caps w:val="0"/>
                <w:smallCaps w:val="0"/>
                <w:noProof w:val="0"/>
                <w:sz w:val="21"/>
                <w:szCs w:val="21"/>
                <w:lang w:val="en-AU"/>
              </w:rPr>
              <w:t xml:space="preserve"> </w:t>
            </w:r>
            <w:hyperlink w:anchor="VC2HP2M05" r:id="R35a5af3cc5914f25">
              <w:r w:rsidRPr="41AAC914" w:rsidR="58AAD492">
                <w:rPr>
                  <w:rStyle w:val="Hyperlink"/>
                  <w:rFonts w:ascii="Century Gothic" w:hAnsi="Century Gothic" w:eastAsia="Century Gothic" w:cs="Century Gothic"/>
                  <w:b w:val="0"/>
                  <w:bCs w:val="0"/>
                  <w:i w:val="0"/>
                  <w:iCs w:val="0"/>
                  <w:caps w:val="0"/>
                  <w:smallCaps w:val="0"/>
                  <w:noProof w:val="0"/>
                  <w:sz w:val="21"/>
                  <w:szCs w:val="21"/>
                  <w:lang w:val="en-AU"/>
                </w:rPr>
                <w:t>VC2HP2M05</w:t>
              </w:r>
            </w:hyperlink>
          </w:p>
          <w:p w:rsidRPr="006043D7" w:rsidR="0058418A" w:rsidP="41AAC914" w:rsidRDefault="0058418A" w14:paraId="02C0475B" w14:textId="7E4CE3F7">
            <w:pPr>
              <w:pStyle w:val="Normal"/>
              <w:rPr>
                <w:rFonts w:ascii="Century Gothic" w:hAnsi="Century Gothic" w:eastAsia="Century Gothic" w:cs="Century Gothic"/>
                <w:b w:val="0"/>
                <w:bCs w:val="0"/>
                <w:i w:val="0"/>
                <w:iCs w:val="0"/>
                <w:caps w:val="0"/>
                <w:smallCaps w:val="0"/>
                <w:noProof w:val="0"/>
                <w:color w:val="212121"/>
                <w:sz w:val="21"/>
                <w:szCs w:val="21"/>
                <w:lang w:val="en-AU"/>
              </w:rPr>
            </w:pPr>
          </w:p>
          <w:p w:rsidRPr="006043D7" w:rsidR="0058418A" w:rsidP="41AAC914" w:rsidRDefault="0058418A" w14:paraId="4396480F" w14:textId="390F8462">
            <w:pPr>
              <w:pStyle w:val="Normal"/>
              <w:rPr>
                <w:rFonts w:ascii="Century Gothic" w:hAnsi="Century Gothic" w:eastAsia="Century Gothic" w:cs="Century Gothic"/>
                <w:b w:val="0"/>
                <w:bCs w:val="0"/>
                <w:i w:val="0"/>
                <w:iCs w:val="0"/>
                <w:caps w:val="0"/>
                <w:smallCaps w:val="0"/>
                <w:noProof w:val="0"/>
                <w:color w:val="212121"/>
                <w:sz w:val="21"/>
                <w:szCs w:val="21"/>
                <w:lang w:val="en-AU"/>
              </w:rPr>
            </w:pPr>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
    <w:nsid w:val="24cf3e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17fd2f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6">
    <w:abstractNumId w:val="15"/>
  </w:num>
  <w:num w:numId="15">
    <w:abstractNumId w:val="14"/>
  </w: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304043"/>
    <w:rsid w:val="0058418A"/>
    <w:rsid w:val="006043D7"/>
    <w:rsid w:val="0062770C"/>
    <w:rsid w:val="00740D0D"/>
    <w:rsid w:val="009C6100"/>
    <w:rsid w:val="00A77C05"/>
    <w:rsid w:val="00AEC95D"/>
    <w:rsid w:val="00BD91DA"/>
    <w:rsid w:val="00D445CC"/>
    <w:rsid w:val="012F9C1F"/>
    <w:rsid w:val="01323C80"/>
    <w:rsid w:val="01BDCED1"/>
    <w:rsid w:val="01BDCED1"/>
    <w:rsid w:val="01CB7420"/>
    <w:rsid w:val="01DEBE45"/>
    <w:rsid w:val="01EAF5F0"/>
    <w:rsid w:val="01F91EE4"/>
    <w:rsid w:val="025C7B98"/>
    <w:rsid w:val="02860794"/>
    <w:rsid w:val="028B52C0"/>
    <w:rsid w:val="02E0A799"/>
    <w:rsid w:val="0347696F"/>
    <w:rsid w:val="039BC8A7"/>
    <w:rsid w:val="03A230D8"/>
    <w:rsid w:val="03B7116D"/>
    <w:rsid w:val="047D6699"/>
    <w:rsid w:val="04A0AAD6"/>
    <w:rsid w:val="0501520F"/>
    <w:rsid w:val="05253B46"/>
    <w:rsid w:val="05AC4C91"/>
    <w:rsid w:val="05B6B35C"/>
    <w:rsid w:val="05B9514F"/>
    <w:rsid w:val="05D6825C"/>
    <w:rsid w:val="05FD1079"/>
    <w:rsid w:val="060D7585"/>
    <w:rsid w:val="064E71B8"/>
    <w:rsid w:val="067AC9AC"/>
    <w:rsid w:val="06DA641B"/>
    <w:rsid w:val="06E84855"/>
    <w:rsid w:val="07434BC6"/>
    <w:rsid w:val="07552752"/>
    <w:rsid w:val="085E1E28"/>
    <w:rsid w:val="090F6683"/>
    <w:rsid w:val="093FBEE1"/>
    <w:rsid w:val="09D4C332"/>
    <w:rsid w:val="09F607D5"/>
    <w:rsid w:val="09F68667"/>
    <w:rsid w:val="0A5493A8"/>
    <w:rsid w:val="0A9E517C"/>
    <w:rsid w:val="0AAA2D5B"/>
    <w:rsid w:val="0B709393"/>
    <w:rsid w:val="0BF36535"/>
    <w:rsid w:val="0C23E036"/>
    <w:rsid w:val="0C2589C3"/>
    <w:rsid w:val="0C6E1110"/>
    <w:rsid w:val="0D0D040F"/>
    <w:rsid w:val="0D2DA897"/>
    <w:rsid w:val="0D5A9960"/>
    <w:rsid w:val="0D8F3596"/>
    <w:rsid w:val="0E650F95"/>
    <w:rsid w:val="0E7375B6"/>
    <w:rsid w:val="0E86813C"/>
    <w:rsid w:val="0E973D52"/>
    <w:rsid w:val="0E986145"/>
    <w:rsid w:val="0EC7A6AE"/>
    <w:rsid w:val="0EF34E5D"/>
    <w:rsid w:val="0F306F08"/>
    <w:rsid w:val="0F43BF46"/>
    <w:rsid w:val="0F9B750C"/>
    <w:rsid w:val="0FBC7668"/>
    <w:rsid w:val="10114D96"/>
    <w:rsid w:val="10654959"/>
    <w:rsid w:val="10EC7DCC"/>
    <w:rsid w:val="11061A65"/>
    <w:rsid w:val="1111A983"/>
    <w:rsid w:val="118C19BF"/>
    <w:rsid w:val="11B15FC2"/>
    <w:rsid w:val="11C65C88"/>
    <w:rsid w:val="12200687"/>
    <w:rsid w:val="1268FBD5"/>
    <w:rsid w:val="1311589B"/>
    <w:rsid w:val="13758DF2"/>
    <w:rsid w:val="13939428"/>
    <w:rsid w:val="1397DCDC"/>
    <w:rsid w:val="13CDCCB0"/>
    <w:rsid w:val="13D00A6C"/>
    <w:rsid w:val="13F249D2"/>
    <w:rsid w:val="1532C9B1"/>
    <w:rsid w:val="1582470D"/>
    <w:rsid w:val="159495F8"/>
    <w:rsid w:val="15990590"/>
    <w:rsid w:val="15A1C02B"/>
    <w:rsid w:val="169F339F"/>
    <w:rsid w:val="171AF437"/>
    <w:rsid w:val="1783F46B"/>
    <w:rsid w:val="17859DC0"/>
    <w:rsid w:val="17C3F41C"/>
    <w:rsid w:val="17DDDE44"/>
    <w:rsid w:val="183EFCA5"/>
    <w:rsid w:val="1913D226"/>
    <w:rsid w:val="194FDDC4"/>
    <w:rsid w:val="1952E35A"/>
    <w:rsid w:val="197B6C15"/>
    <w:rsid w:val="19A27F2E"/>
    <w:rsid w:val="19D7C69C"/>
    <w:rsid w:val="19E73B85"/>
    <w:rsid w:val="1AB10E25"/>
    <w:rsid w:val="1AC27463"/>
    <w:rsid w:val="1C5FC9DC"/>
    <w:rsid w:val="1C7B51B2"/>
    <w:rsid w:val="1D9E36EB"/>
    <w:rsid w:val="1DA2E1C8"/>
    <w:rsid w:val="1DBD80C6"/>
    <w:rsid w:val="1EAD1D48"/>
    <w:rsid w:val="1F7F63F2"/>
    <w:rsid w:val="1FB5D75B"/>
    <w:rsid w:val="1FD2E818"/>
    <w:rsid w:val="1FDD2435"/>
    <w:rsid w:val="1FF75019"/>
    <w:rsid w:val="20CDF0FF"/>
    <w:rsid w:val="210BC4B1"/>
    <w:rsid w:val="21310C5A"/>
    <w:rsid w:val="2168E216"/>
    <w:rsid w:val="217FA348"/>
    <w:rsid w:val="2204A85F"/>
    <w:rsid w:val="222CB488"/>
    <w:rsid w:val="224AECBC"/>
    <w:rsid w:val="22B1AD82"/>
    <w:rsid w:val="22BCF7C8"/>
    <w:rsid w:val="234BCBDC"/>
    <w:rsid w:val="23E67517"/>
    <w:rsid w:val="24319697"/>
    <w:rsid w:val="24452BDB"/>
    <w:rsid w:val="24557EBD"/>
    <w:rsid w:val="249DC575"/>
    <w:rsid w:val="24C86D03"/>
    <w:rsid w:val="24FA1B0E"/>
    <w:rsid w:val="250A2BF2"/>
    <w:rsid w:val="25342611"/>
    <w:rsid w:val="259DB08B"/>
    <w:rsid w:val="25B69F76"/>
    <w:rsid w:val="25E43A58"/>
    <w:rsid w:val="26316662"/>
    <w:rsid w:val="2660A7A7"/>
    <w:rsid w:val="26924BDD"/>
    <w:rsid w:val="2696429A"/>
    <w:rsid w:val="26ABF68E"/>
    <w:rsid w:val="26E1F0F2"/>
    <w:rsid w:val="270C230E"/>
    <w:rsid w:val="27BEFB3D"/>
    <w:rsid w:val="27D432AC"/>
    <w:rsid w:val="2819AFB1"/>
    <w:rsid w:val="287D565C"/>
    <w:rsid w:val="28AD0BA1"/>
    <w:rsid w:val="28B66934"/>
    <w:rsid w:val="290FE49D"/>
    <w:rsid w:val="2915A101"/>
    <w:rsid w:val="29690724"/>
    <w:rsid w:val="296B013F"/>
    <w:rsid w:val="299D4BFF"/>
    <w:rsid w:val="29B03E68"/>
    <w:rsid w:val="29C14D6E"/>
    <w:rsid w:val="2A34708A"/>
    <w:rsid w:val="2A9C7BDD"/>
    <w:rsid w:val="2A9E4530"/>
    <w:rsid w:val="2AA413CE"/>
    <w:rsid w:val="2AD47EAD"/>
    <w:rsid w:val="2AF7E62D"/>
    <w:rsid w:val="2B04D785"/>
    <w:rsid w:val="2B9DAD21"/>
    <w:rsid w:val="2BB8CC19"/>
    <w:rsid w:val="2C7C1D37"/>
    <w:rsid w:val="2C868B47"/>
    <w:rsid w:val="2D179DA1"/>
    <w:rsid w:val="2D72C87E"/>
    <w:rsid w:val="2D9EFF9D"/>
    <w:rsid w:val="2DD6430A"/>
    <w:rsid w:val="2E2039CA"/>
    <w:rsid w:val="2E29D25F"/>
    <w:rsid w:val="2EF13AB3"/>
    <w:rsid w:val="2F1276FC"/>
    <w:rsid w:val="2F27BB29"/>
    <w:rsid w:val="2FA0DBC4"/>
    <w:rsid w:val="2FD09BF1"/>
    <w:rsid w:val="2FDC61B1"/>
    <w:rsid w:val="2FE1BAD0"/>
    <w:rsid w:val="3016D4CC"/>
    <w:rsid w:val="30261EDF"/>
    <w:rsid w:val="3054343D"/>
    <w:rsid w:val="306C40E9"/>
    <w:rsid w:val="30B2E33E"/>
    <w:rsid w:val="31741909"/>
    <w:rsid w:val="318C70CA"/>
    <w:rsid w:val="318CD0A4"/>
    <w:rsid w:val="31DF771A"/>
    <w:rsid w:val="31DF771A"/>
    <w:rsid w:val="322B0A33"/>
    <w:rsid w:val="32F9188C"/>
    <w:rsid w:val="3324C288"/>
    <w:rsid w:val="33B1B3C1"/>
    <w:rsid w:val="33D60A34"/>
    <w:rsid w:val="33EBA8AF"/>
    <w:rsid w:val="3451520B"/>
    <w:rsid w:val="347A7BB2"/>
    <w:rsid w:val="34ABB9CB"/>
    <w:rsid w:val="34D9D68D"/>
    <w:rsid w:val="3557440B"/>
    <w:rsid w:val="356F140D"/>
    <w:rsid w:val="357D55E8"/>
    <w:rsid w:val="35DD3D6B"/>
    <w:rsid w:val="36032EC7"/>
    <w:rsid w:val="360EADB5"/>
    <w:rsid w:val="362322CF"/>
    <w:rsid w:val="36364F55"/>
    <w:rsid w:val="3645E30D"/>
    <w:rsid w:val="36AFDB0C"/>
    <w:rsid w:val="36D2BFD9"/>
    <w:rsid w:val="376AF5C9"/>
    <w:rsid w:val="37857C8E"/>
    <w:rsid w:val="37A7DA9A"/>
    <w:rsid w:val="386AAB3D"/>
    <w:rsid w:val="387618FA"/>
    <w:rsid w:val="38C0D63E"/>
    <w:rsid w:val="395612DD"/>
    <w:rsid w:val="3A676302"/>
    <w:rsid w:val="3AE066FE"/>
    <w:rsid w:val="3B742710"/>
    <w:rsid w:val="3CC82670"/>
    <w:rsid w:val="3CE216CA"/>
    <w:rsid w:val="3D5C554F"/>
    <w:rsid w:val="3DC5A86D"/>
    <w:rsid w:val="3DE2318D"/>
    <w:rsid w:val="3DE80493"/>
    <w:rsid w:val="3F6846DD"/>
    <w:rsid w:val="3FEE6C72"/>
    <w:rsid w:val="403E9AE0"/>
    <w:rsid w:val="40C90708"/>
    <w:rsid w:val="40D16D30"/>
    <w:rsid w:val="40F970B2"/>
    <w:rsid w:val="411A4543"/>
    <w:rsid w:val="41388CBC"/>
    <w:rsid w:val="414DB6AE"/>
    <w:rsid w:val="41A5DDB6"/>
    <w:rsid w:val="41AAC914"/>
    <w:rsid w:val="420C26E5"/>
    <w:rsid w:val="424E8A6F"/>
    <w:rsid w:val="42951D3F"/>
    <w:rsid w:val="4363B5E5"/>
    <w:rsid w:val="44359517"/>
    <w:rsid w:val="44530D7F"/>
    <w:rsid w:val="44963C3B"/>
    <w:rsid w:val="46122044"/>
    <w:rsid w:val="464BADEE"/>
    <w:rsid w:val="4675545E"/>
    <w:rsid w:val="46E45E31"/>
    <w:rsid w:val="472A0D06"/>
    <w:rsid w:val="47319D2A"/>
    <w:rsid w:val="4738488C"/>
    <w:rsid w:val="47541F06"/>
    <w:rsid w:val="47847368"/>
    <w:rsid w:val="47AD2711"/>
    <w:rsid w:val="483847B4"/>
    <w:rsid w:val="48B2D44A"/>
    <w:rsid w:val="48D275CE"/>
    <w:rsid w:val="4927AEA2"/>
    <w:rsid w:val="493B556A"/>
    <w:rsid w:val="493B556A"/>
    <w:rsid w:val="4954223C"/>
    <w:rsid w:val="498605A5"/>
    <w:rsid w:val="4AF6DFB2"/>
    <w:rsid w:val="4B1B79F0"/>
    <w:rsid w:val="4B57F6F9"/>
    <w:rsid w:val="4BAF4B3B"/>
    <w:rsid w:val="4C13A735"/>
    <w:rsid w:val="4C2A3D44"/>
    <w:rsid w:val="4C4936FC"/>
    <w:rsid w:val="4C9DC00D"/>
    <w:rsid w:val="4C9E0864"/>
    <w:rsid w:val="4CE31B79"/>
    <w:rsid w:val="4CE98AFD"/>
    <w:rsid w:val="4CE9B0E4"/>
    <w:rsid w:val="4DEB4308"/>
    <w:rsid w:val="4DEC0216"/>
    <w:rsid w:val="4E02898D"/>
    <w:rsid w:val="4E489E2F"/>
    <w:rsid w:val="4E89250A"/>
    <w:rsid w:val="4EF22071"/>
    <w:rsid w:val="4F435A71"/>
    <w:rsid w:val="4F4B47F7"/>
    <w:rsid w:val="4F9224C0"/>
    <w:rsid w:val="4FD8CD1B"/>
    <w:rsid w:val="501A058D"/>
    <w:rsid w:val="501D4861"/>
    <w:rsid w:val="5037F76E"/>
    <w:rsid w:val="50530964"/>
    <w:rsid w:val="50FC5FB0"/>
    <w:rsid w:val="51111764"/>
    <w:rsid w:val="523023F9"/>
    <w:rsid w:val="527AFB33"/>
    <w:rsid w:val="528C58E6"/>
    <w:rsid w:val="53049EC8"/>
    <w:rsid w:val="5324C1C0"/>
    <w:rsid w:val="53F586F1"/>
    <w:rsid w:val="5429D9C4"/>
    <w:rsid w:val="5431FEB3"/>
    <w:rsid w:val="550B6891"/>
    <w:rsid w:val="55782EF5"/>
    <w:rsid w:val="559A28A5"/>
    <w:rsid w:val="55A56188"/>
    <w:rsid w:val="55E5F0DE"/>
    <w:rsid w:val="560C7FC0"/>
    <w:rsid w:val="561C7D5D"/>
    <w:rsid w:val="569897C3"/>
    <w:rsid w:val="569FBDB9"/>
    <w:rsid w:val="56E62568"/>
    <w:rsid w:val="5746D2A4"/>
    <w:rsid w:val="57A79817"/>
    <w:rsid w:val="58105E36"/>
    <w:rsid w:val="58AAD492"/>
    <w:rsid w:val="58AFCFB7"/>
    <w:rsid w:val="58D6C651"/>
    <w:rsid w:val="58E3EEB7"/>
    <w:rsid w:val="58E5AF88"/>
    <w:rsid w:val="59F35312"/>
    <w:rsid w:val="5A4BA018"/>
    <w:rsid w:val="5AAAF892"/>
    <w:rsid w:val="5ACF99A9"/>
    <w:rsid w:val="5BA891F7"/>
    <w:rsid w:val="5BD873D2"/>
    <w:rsid w:val="5C2D512C"/>
    <w:rsid w:val="5C58199F"/>
    <w:rsid w:val="5D5089BA"/>
    <w:rsid w:val="5DB75FDA"/>
    <w:rsid w:val="5DBEF35A"/>
    <w:rsid w:val="5EA9E785"/>
    <w:rsid w:val="5F6E77DB"/>
    <w:rsid w:val="604C9FFA"/>
    <w:rsid w:val="607B4B8B"/>
    <w:rsid w:val="6080BD25"/>
    <w:rsid w:val="60882A7C"/>
    <w:rsid w:val="60FD3C22"/>
    <w:rsid w:val="613B330A"/>
    <w:rsid w:val="61C77CB7"/>
    <w:rsid w:val="61EBC6BC"/>
    <w:rsid w:val="6201DB20"/>
    <w:rsid w:val="62925146"/>
    <w:rsid w:val="62B4D173"/>
    <w:rsid w:val="649D2AFE"/>
    <w:rsid w:val="649E239D"/>
    <w:rsid w:val="6519C23E"/>
    <w:rsid w:val="661D967D"/>
    <w:rsid w:val="663B1FCB"/>
    <w:rsid w:val="665D6561"/>
    <w:rsid w:val="66835C8F"/>
    <w:rsid w:val="66AB47DB"/>
    <w:rsid w:val="66B81251"/>
    <w:rsid w:val="6717D69E"/>
    <w:rsid w:val="677648D9"/>
    <w:rsid w:val="68161DBA"/>
    <w:rsid w:val="684735B4"/>
    <w:rsid w:val="685359F8"/>
    <w:rsid w:val="692231BE"/>
    <w:rsid w:val="697FAABA"/>
    <w:rsid w:val="69B6566B"/>
    <w:rsid w:val="6A1B458A"/>
    <w:rsid w:val="6A254E80"/>
    <w:rsid w:val="6A7AF9E5"/>
    <w:rsid w:val="6A9D7C30"/>
    <w:rsid w:val="6AA41E68"/>
    <w:rsid w:val="6B2B52DB"/>
    <w:rsid w:val="6B3C5E78"/>
    <w:rsid w:val="6BF303DC"/>
    <w:rsid w:val="6C59C96F"/>
    <w:rsid w:val="6C83B505"/>
    <w:rsid w:val="6CD18FD4"/>
    <w:rsid w:val="6D016102"/>
    <w:rsid w:val="6E002AB0"/>
    <w:rsid w:val="6E3A281B"/>
    <w:rsid w:val="6E9D3163"/>
    <w:rsid w:val="6F778F8B"/>
    <w:rsid w:val="6F82B380"/>
    <w:rsid w:val="6FD84816"/>
    <w:rsid w:val="6FF0D57E"/>
    <w:rsid w:val="707AAC8D"/>
    <w:rsid w:val="708B9062"/>
    <w:rsid w:val="710AD547"/>
    <w:rsid w:val="7165B1E6"/>
    <w:rsid w:val="719E2260"/>
    <w:rsid w:val="724497AE"/>
    <w:rsid w:val="724A7F31"/>
    <w:rsid w:val="726BB74B"/>
    <w:rsid w:val="72D21EB5"/>
    <w:rsid w:val="72F19071"/>
    <w:rsid w:val="731D3C63"/>
    <w:rsid w:val="735C13D4"/>
    <w:rsid w:val="7389CAE3"/>
    <w:rsid w:val="740B8EAF"/>
    <w:rsid w:val="740DBC78"/>
    <w:rsid w:val="7422ED9C"/>
    <w:rsid w:val="746F31EA"/>
    <w:rsid w:val="746F3806"/>
    <w:rsid w:val="74BA9634"/>
    <w:rsid w:val="74EF5B5C"/>
    <w:rsid w:val="74FE994E"/>
    <w:rsid w:val="750C72E7"/>
    <w:rsid w:val="751001F0"/>
    <w:rsid w:val="75A4D820"/>
    <w:rsid w:val="761290E2"/>
    <w:rsid w:val="769DCEA3"/>
    <w:rsid w:val="76A84348"/>
    <w:rsid w:val="76C7B5E1"/>
    <w:rsid w:val="76F953A6"/>
    <w:rsid w:val="77364DCD"/>
    <w:rsid w:val="77895891"/>
    <w:rsid w:val="77D7ED05"/>
    <w:rsid w:val="782F767A"/>
    <w:rsid w:val="78A2CBB3"/>
    <w:rsid w:val="78BB4661"/>
    <w:rsid w:val="78D4097B"/>
    <w:rsid w:val="790D5E74"/>
    <w:rsid w:val="795C9BE0"/>
    <w:rsid w:val="79636BD3"/>
    <w:rsid w:val="796FFF07"/>
    <w:rsid w:val="798C7DE7"/>
    <w:rsid w:val="79949071"/>
    <w:rsid w:val="7A1C612F"/>
    <w:rsid w:val="7A304773"/>
    <w:rsid w:val="7A90E611"/>
    <w:rsid w:val="7ABE01F5"/>
    <w:rsid w:val="7B4A4CDF"/>
    <w:rsid w:val="7B6B1F77"/>
    <w:rsid w:val="7B91EBFD"/>
    <w:rsid w:val="7BE0D399"/>
    <w:rsid w:val="7C77E7D8"/>
    <w:rsid w:val="7CFDD53F"/>
    <w:rsid w:val="7D4A9230"/>
    <w:rsid w:val="7DD0ABF7"/>
    <w:rsid w:val="7DF5A51C"/>
    <w:rsid w:val="7DFDE47D"/>
    <w:rsid w:val="7E2BC994"/>
    <w:rsid w:val="7E402C3E"/>
    <w:rsid w:val="7F5C57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4BF2D710-822F-48DF-8618-D5455D9A8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paragraph" w:styleId="ListParagraph">
    <w:uiPriority w:val="34"/>
    <w:name w:val="List Paragraph"/>
    <w:basedOn w:val="Normal"/>
    <w:qFormat/>
    <w:rsid w:val="3AE066FE"/>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5.png" Id="R878529aa18d14c2b" /><Relationship Type="http://schemas.openxmlformats.org/officeDocument/2006/relationships/image" Target="/media/image6.png" Id="R93652e3219b2401f" /><Relationship Type="http://schemas.openxmlformats.org/officeDocument/2006/relationships/hyperlink" Target="https://f10.vcaa.vic.edu.au/learning-areas/english/english/curriculum" TargetMode="External" Id="R76e4c74de539444d" /><Relationship Type="http://schemas.openxmlformats.org/officeDocument/2006/relationships/hyperlink" Target="https://f10.vcaa.vic.edu.au/learning-areas/english/english/curriculum" TargetMode="External" Id="R43a6e14fffdc433f" /><Relationship Type="http://schemas.openxmlformats.org/officeDocument/2006/relationships/hyperlink" Target="https://f10.vcaa.vic.edu.au/learning-areas/english/english/curriculum" TargetMode="External" Id="R94af8564106d4c05" /><Relationship Type="http://schemas.openxmlformats.org/officeDocument/2006/relationships/hyperlink" Target="https://f10.vcaa.vic.edu.au/learning-areas/english/english/curriculum" TargetMode="External" Id="R190b0d45330f4b8b" /><Relationship Type="http://schemas.openxmlformats.org/officeDocument/2006/relationships/hyperlink" Target="https://f10.vcaa.vic.edu.au/learning-areas/english/english/curriculum" TargetMode="External" Id="Rc3baa276c4d54747" /><Relationship Type="http://schemas.openxmlformats.org/officeDocument/2006/relationships/hyperlink" Target="https://f10.vcaa.vic.edu.au/learning-areas/english/english/curriculum" TargetMode="External" Id="Rce7e2a763c8e4e3f" /><Relationship Type="http://schemas.openxmlformats.org/officeDocument/2006/relationships/hyperlink" Target="https://f10.vcaa.vic.edu.au/learning-areas/mathematics/curriculum" TargetMode="External" Id="R599b8c0cea5f41c6" /><Relationship Type="http://schemas.openxmlformats.org/officeDocument/2006/relationships/hyperlink" Target="https://f10.vcaa.vic.edu.au/learning-areas/mathematics/curriculum" TargetMode="External" Id="Rd4c56e295b1c441d" /><Relationship Type="http://schemas.openxmlformats.org/officeDocument/2006/relationships/hyperlink" Target="https://f10.vcaa.vic.edu.au/learning-areas/mathematics/curriculum" TargetMode="External" Id="R7e1dfa74d0f740bd" /><Relationship Type="http://schemas.openxmlformats.org/officeDocument/2006/relationships/hyperlink" Target="https://f10.vcaa.vic.edu.au/learning-areas/mathematics/curriculum" TargetMode="External" Id="R013a854cea244bda" /><Relationship Type="http://schemas.openxmlformats.org/officeDocument/2006/relationships/hyperlink" Target="https://f10.vcaa.vic.edu.au/learning-areas/mathematics/curriculum" TargetMode="External" Id="R1ca499cebd6d4ca4" /><Relationship Type="http://schemas.openxmlformats.org/officeDocument/2006/relationships/hyperlink" Target="https://f10.vcaa.vic.edu.au/learning-areas/mathematics/curriculum" TargetMode="External" Id="R5806c942424c4ad4" /><Relationship Type="http://schemas.openxmlformats.org/officeDocument/2006/relationships/hyperlink" Target="https://f10.vcaa.vic.edu.au/learning-areas/mathematics/curriculum" TargetMode="External" Id="R016bb096cdab41c2" /><Relationship Type="http://schemas.openxmlformats.org/officeDocument/2006/relationships/hyperlink" Target="https://f10.vcaa.vic.edu.au/learning-areas/mathematics/curriculum" TargetMode="External" Id="R62439debee424a54" /><Relationship Type="http://schemas.openxmlformats.org/officeDocument/2006/relationships/hyperlink" Target="https://f10.vcaa.vic.edu.au/learning-areas/mathematics/curriculum" TargetMode="External" Id="R3c81cb1105f14ed6" /><Relationship Type="http://schemas.openxmlformats.org/officeDocument/2006/relationships/hyperlink" Target="https://f10.vcaa.vic.edu.au/learning-areas/humanities/geography/curriculum" TargetMode="External" Id="R9cf3ff0f34e84477" /><Relationship Type="http://schemas.openxmlformats.org/officeDocument/2006/relationships/hyperlink" Target="https://f10.vcaa.vic.edu.au/learning-areas/humanities/geography/curriculum" TargetMode="External" Id="R7232704596d74600" /><Relationship Type="http://schemas.openxmlformats.org/officeDocument/2006/relationships/hyperlink" Target="https://f10.vcaa.vic.edu.au/learning-areas/humanities/geography/curriculum" TargetMode="External" Id="R2fda716e7fa844a3" /><Relationship Type="http://schemas.openxmlformats.org/officeDocument/2006/relationships/hyperlink" Target="https://f10.vcaa.vic.edu.au/learning-areas/humanities/geography/curriculum" TargetMode="External" Id="R4be06607005d487d" /><Relationship Type="http://schemas.openxmlformats.org/officeDocument/2006/relationships/hyperlink" Target="https://f10.vcaa.vic.edu.au/learning-areas/humanities/geography/curriculum" TargetMode="External" Id="Rb0f7935dd18f4601" /><Relationship Type="http://schemas.openxmlformats.org/officeDocument/2006/relationships/hyperlink" Target="https://f10.vcaa.vic.edu.au/learning-areas/english/english/curriculum" TargetMode="External" Id="R2d98907d7eb84642" /><Relationship Type="http://schemas.openxmlformats.org/officeDocument/2006/relationships/hyperlink" Target="https://f10.vcaa.vic.edu.au/learning-areas/english/english/curriculum" TargetMode="External" Id="Rba65cef5cd534613" /><Relationship Type="http://schemas.openxmlformats.org/officeDocument/2006/relationships/hyperlink" Target="https://victoriancurriculum.vcaa.vic.edu.au/Curriculum/ContentDescription/VCSSU044" TargetMode="External" Id="R73d94667371340eb" /><Relationship Type="http://schemas.openxmlformats.org/officeDocument/2006/relationships/hyperlink" Target="https://f10.vcaa.vic.edu.au/learning-areas/the-arts/music/curriculum" TargetMode="External" Id="Rc1787db4b4ff4b3a" /><Relationship Type="http://schemas.openxmlformats.org/officeDocument/2006/relationships/hyperlink" Target="https://f10.vcaa.vic.edu.au/learning-areas/the-arts/music/curriculum" TargetMode="External" Id="R16331f1cef80442f" /><Relationship Type="http://schemas.openxmlformats.org/officeDocument/2006/relationships/hyperlink" Target="https://f10.vcaa.vic.edu.au/learning-areas/the-arts/music/curriculum" TargetMode="External" Id="R6172f70ca8924ef1" /><Relationship Type="http://schemas.openxmlformats.org/officeDocument/2006/relationships/hyperlink" Target="https://f10.vcaa.vic.edu.au/learning-areas/the-arts/music/curriculum" TargetMode="External" Id="R11c4845ac4c141d3" /><Relationship Type="http://schemas.openxmlformats.org/officeDocument/2006/relationships/hyperlink" Target="https://f10.vcaa.vic.edu.au/learning-areas/the-arts/music/curriculum" TargetMode="External" Id="Rde9af12e33f84325" /><Relationship Type="http://schemas.openxmlformats.org/officeDocument/2006/relationships/hyperlink" Target="https://f10.vcaa.vic.edu.au/learning-areas/the-arts/dance/curriculum" TargetMode="External" Id="R483c4bd9916b41d0" /><Relationship Type="http://schemas.openxmlformats.org/officeDocument/2006/relationships/hyperlink" Target="https://f10.vcaa.vic.edu.au/learning-areas/the-arts/dance/curriculum" TargetMode="External" Id="R852655aacb044587" /><Relationship Type="http://schemas.openxmlformats.org/officeDocument/2006/relationships/hyperlink" Target="https://f10.vcaa.vic.edu.au/learning-areas/the-arts/dance/curriculum" TargetMode="External" Id="R2a6fc22702b44dc1" /><Relationship Type="http://schemas.openxmlformats.org/officeDocument/2006/relationships/hyperlink" Target="https://victoriancurriculum.vcaa.vic.edu.au/Curriculum/ContentDescription/VCITC002" TargetMode="External" Id="R6f7e96bf75bd422e" /><Relationship Type="http://schemas.openxmlformats.org/officeDocument/2006/relationships/hyperlink" Target="https://victoriancurriculum.vcaa.vic.edu.au/Curriculum/ContentDescription/VCITC004" TargetMode="External" Id="R435dca6629c14890" /><Relationship Type="http://schemas.openxmlformats.org/officeDocument/2006/relationships/hyperlink" Target="https://victoriancurriculum.vcaa.vic.edu.au/Curriculum/ContentDescription/VCITC005" TargetMode="External" Id="Re70ba6d8a9b44834" /><Relationship Type="http://schemas.openxmlformats.org/officeDocument/2006/relationships/hyperlink" Target="https://victoriancurriculum.vcaa.vic.edu.au/Curriculum/ContentDescription/VCITC006" TargetMode="External" Id="Ra109ff9adbab4e28" /><Relationship Type="http://schemas.openxmlformats.org/officeDocument/2006/relationships/hyperlink" Target="https://victoriancurriculum.vcaa.vic.edu.au/Curriculum/ContentDescription/VCITC007" TargetMode="External" Id="R515fc2e5181b42c7" /><Relationship Type="http://schemas.openxmlformats.org/officeDocument/2006/relationships/hyperlink" Target="https://victoriancurriculum.vcaa.vic.edu.au/Curriculum/ContentDescription/VCITU013" TargetMode="External" Id="R354a7eb8cbd047d8" /><Relationship Type="http://schemas.openxmlformats.org/officeDocument/2006/relationships/hyperlink" Target="https://victoriancurriculum.vcaa.vic.edu.au/Curriculum/ContentDescription/VCITU016" TargetMode="External" Id="Rf43ee01a79b742d6" /><Relationship Type="http://schemas.openxmlformats.org/officeDocument/2006/relationships/hyperlink" Target="https://victoriancurriculum.vcaa.vic.edu.au/Curriculum/ContentDescription/VCITU017" TargetMode="External" Id="R1212583e10ab4ad8" /><Relationship Type="http://schemas.openxmlformats.org/officeDocument/2006/relationships/hyperlink" Target="https://victoriancurriculum.vcaa.vic.edu.au/Curriculum/ContentDescription/VCITU019" TargetMode="External" Id="Rbcbd4ddb303c4486" /><Relationship Type="http://schemas.openxmlformats.org/officeDocument/2006/relationships/hyperlink" Target="https://f10.vcaa.vic.edu.au/learning-areas/health-and-physical-education/curriculum" TargetMode="External" Id="R940ad7bca76e4b74" /><Relationship Type="http://schemas.openxmlformats.org/officeDocument/2006/relationships/hyperlink" Target="https://f10.vcaa.vic.edu.au/learning-areas/health-and-physical-education/curriculum" TargetMode="External" Id="R44d6a336fe484a8f" /><Relationship Type="http://schemas.openxmlformats.org/officeDocument/2006/relationships/hyperlink" Target="https://f10.vcaa.vic.edu.au/learning-areas/health-and-physical-education/curriculum" TargetMode="External" Id="R2595888770cb4317" /><Relationship Type="http://schemas.openxmlformats.org/officeDocument/2006/relationships/hyperlink" Target="https://f10.vcaa.vic.edu.au/learning-areas/health-and-physical-education/curriculum" TargetMode="External" Id="Ra7372c0499b041e7" /><Relationship Type="http://schemas.openxmlformats.org/officeDocument/2006/relationships/hyperlink" Target="https://f10.vcaa.vic.edu.au/learning-areas/health-and-physical-education/curriculum" TargetMode="External" Id="R35a5af3cc5914f2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Props1.xml><?xml version="1.0" encoding="utf-8"?>
<ds:datastoreItem xmlns:ds="http://schemas.openxmlformats.org/officeDocument/2006/customXml" ds:itemID="{758748F3-E810-463C-B546-CC91667F06D4}">
  <ds:schemaRefs>
    <ds:schemaRef ds:uri="http://schemas.microsoft.com/sharepoint/v3/contenttype/forms"/>
  </ds:schemaRefs>
</ds:datastoreItem>
</file>

<file path=customXml/itemProps2.xml><?xml version="1.0" encoding="utf-8"?>
<ds:datastoreItem xmlns:ds="http://schemas.openxmlformats.org/officeDocument/2006/customXml" ds:itemID="{9DCD7440-7B7D-44A8-9911-152710EF825C}"/>
</file>

<file path=customXml/itemProps3.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967ec438-e489-4911-9964-9143c46e8387"/>
    <ds:schemaRef ds:uri="0636d954-2ede-4403-95c3-4dc7ae8299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Janine Martin</lastModifiedBy>
  <revision>9</revision>
  <lastPrinted>2023-02-26T06:01:00.0000000Z</lastPrinted>
  <dcterms:created xsi:type="dcterms:W3CDTF">2023-02-27T04:01:00.0000000Z</dcterms:created>
  <dcterms:modified xsi:type="dcterms:W3CDTF">2025-10-09T12:24:37.62335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11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